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3CD4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import dependenci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matplotlib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inlin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os</w:t>
      </w:r>
    </w:p>
    <w:p w14:paraId="1F3664E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start python import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ath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im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random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atetime</w:t>
      </w:r>
    </w:p>
    <w:p w14:paraId="04C9923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data manupilatio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numpy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np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anda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</w:p>
    <w:p w14:paraId="43FB067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visualizatio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atplotlib.pyplo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l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issingno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eabor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tyl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use('seaborn-whitegrid')</w:t>
      </w:r>
    </w:p>
    <w:p w14:paraId="1034162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preprocessing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preprocessing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OneHotEncoder,LabelEncoder, label_binarize</w:t>
      </w:r>
    </w:p>
    <w:p w14:paraId="39432AA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Machine Learning</w:t>
      </w:r>
    </w:p>
    <w:p w14:paraId="60C89AB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model_sele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_test_spli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odel_selection, tree, preprocessing, metrics, linear_model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svm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inearSVC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ensembl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radientBoosting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neighbo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KNeighbors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naive_baye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aussianNB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linear_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inearRegression, LogisticRegression, SGDClassifier</w:t>
      </w:r>
    </w:p>
    <w:p w14:paraId="0AE3577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ignore warnings for now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warning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rning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lterwarnings('ignore')</w:t>
      </w:r>
    </w:p>
    <w:p w14:paraId="4E9F179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67]:</w:t>
      </w:r>
    </w:p>
    <w:p w14:paraId="4857FD6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oogle.colab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riv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riv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ount('/content/drive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!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ls "/content/drive/My Drive/Dataset"</w:t>
      </w:r>
    </w:p>
    <w:p w14:paraId="72A034B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rive already mounted at /content/drive; to attempt to forcibly remount, call drive.mount("/content/drive", force_remount=True)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est.csv  test_label.csv  train.csv  train_label.csv</w:t>
      </w:r>
    </w:p>
    <w:p w14:paraId="0712954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68]:</w:t>
      </w:r>
    </w:p>
    <w:p w14:paraId="6EF5FED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o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listdir('../content/drive/My Drive/Dataset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</w:t>
      </w:r>
    </w:p>
    <w:p w14:paraId="6E3E587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68]:</w:t>
      </w:r>
    </w:p>
    <w:p w14:paraId="68D4CFD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'train_label.csv', 'test_label.csv', 'test.csv', 'train.csv']</w:t>
      </w:r>
    </w:p>
    <w:p w14:paraId="4735E8E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69]:</w:t>
      </w:r>
    </w:p>
    <w:p w14:paraId="7A35E86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Import train datase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ead_csv('../content/drive/My Drive/Dataset/train.csv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rain</w:t>
      </w:r>
    </w:p>
    <w:p w14:paraId="0121672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69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757"/>
        <w:gridCol w:w="1198"/>
        <w:gridCol w:w="883"/>
        <w:gridCol w:w="850"/>
        <w:gridCol w:w="1072"/>
        <w:gridCol w:w="1088"/>
        <w:gridCol w:w="779"/>
        <w:gridCol w:w="825"/>
        <w:gridCol w:w="910"/>
        <w:gridCol w:w="978"/>
      </w:tblGrid>
      <w:tr w:rsidR="00966DE1" w:rsidRPr="00966DE1" w14:paraId="19A043BC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EEB67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9BD0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7505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5BA2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590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2A83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F405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958A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FBC6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F719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</w:tr>
      <w:tr w:rsidR="00966DE1" w:rsidRPr="00966DE1" w14:paraId="39BBBE2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5346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D31F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2/2012 19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77AA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159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2290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543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FA2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500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7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7245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E33D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</w:tr>
      <w:tr w:rsidR="00966DE1" w:rsidRPr="00966DE1" w14:paraId="1FE0951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79D5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7BD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/5/2012 4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36D7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EE5E1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9B9BC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B2EBF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134D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7FE2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17E5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9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CA67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</w:tr>
      <w:tr w:rsidR="00966DE1" w:rsidRPr="00966DE1" w14:paraId="1D042FF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3BF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9C94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3/2011 9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438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22D7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C427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3C78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9EC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F26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A8AD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0579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0028</w:t>
            </w:r>
          </w:p>
        </w:tc>
      </w:tr>
      <w:tr w:rsidR="00966DE1" w:rsidRPr="00966DE1" w14:paraId="2A5E0AC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1F0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3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0A8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/18/2011 1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9DB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6973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9385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8101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34F0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0843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66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244F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FB28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</w:tr>
      <w:tr w:rsidR="00966DE1" w:rsidRPr="00966DE1" w14:paraId="027BB9B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D13A3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B3C8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/13/2011 1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05D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A161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1514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AF18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5D27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C131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9C25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BDD7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</w:tr>
      <w:tr w:rsidR="00966DE1" w:rsidRPr="00966DE1" w14:paraId="5F212FE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107C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E577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3892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4F98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A15F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EA8FB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95B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4A5C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109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903A8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049A8C3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828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3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6496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6/2012 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F5F1B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461A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680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0077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EAB9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.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D742E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8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2EE2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4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6AF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032</w:t>
            </w:r>
          </w:p>
        </w:tc>
      </w:tr>
      <w:tr w:rsidR="00966DE1" w:rsidRPr="00966DE1" w14:paraId="64D3ED6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0F4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4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B229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/10/2011 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F1C5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29AB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B398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0078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0F29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4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BB7E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45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F06C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731AB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</w:tr>
      <w:tr w:rsidR="00966DE1" w:rsidRPr="00966DE1" w14:paraId="0DA13E0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7D1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5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3AF5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/12/2011 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AA80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0194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A712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7505F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7366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B0B7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640D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5F35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</w:tr>
      <w:tr w:rsidR="00966DE1" w:rsidRPr="00966DE1" w14:paraId="37AF555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5E3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6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8BEF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/7/2012 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6B81E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636C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355F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ADF7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F3C2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729C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6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F37C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1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0436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</w:tr>
      <w:tr w:rsidR="00966DE1" w:rsidRPr="00966DE1" w14:paraId="415CB24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68AD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7</w:t>
            </w:r>
          </w:p>
        </w:tc>
        <w:tc>
          <w:tcPr>
            <w:tcW w:w="13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CFC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0/2011 1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C33B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BFAF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0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BDF9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3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0A4E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7598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73AE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64B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5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92B5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</w:tr>
    </w:tbl>
    <w:p w14:paraId="1C313CCB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8708 rows × 9 columns</w:t>
      </w:r>
    </w:p>
    <w:p w14:paraId="27F6052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0]:</w:t>
      </w:r>
    </w:p>
    <w:p w14:paraId="24304EA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Import test datase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ead_csv('../content/drive/My Drive/Dataset/test.csv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est</w:t>
      </w:r>
    </w:p>
    <w:p w14:paraId="6C456FC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0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756"/>
        <w:gridCol w:w="1173"/>
        <w:gridCol w:w="883"/>
        <w:gridCol w:w="850"/>
        <w:gridCol w:w="1064"/>
        <w:gridCol w:w="1123"/>
        <w:gridCol w:w="779"/>
        <w:gridCol w:w="824"/>
        <w:gridCol w:w="910"/>
        <w:gridCol w:w="978"/>
      </w:tblGrid>
      <w:tr w:rsidR="00966DE1" w:rsidRPr="00966DE1" w14:paraId="04F7BD10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DEC1DF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C05D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BEC2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2ADA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FB7E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3F88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5EE6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B3DA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E185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CB07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</w:tr>
      <w:tr w:rsidR="00966DE1" w:rsidRPr="00966DE1" w14:paraId="4368385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1CC4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987F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10/2012 1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633E7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600B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AE0C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262E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CD65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A97C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220A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8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F281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0008</w:t>
            </w:r>
          </w:p>
        </w:tc>
      </w:tr>
      <w:tr w:rsidR="00966DE1" w:rsidRPr="00966DE1" w14:paraId="49907A4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45D45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F008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/9/2012 7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7139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C45D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5019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DD164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ACA1D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C9C59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AD2D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4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AFFD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</w:tr>
      <w:tr w:rsidR="00966DE1" w:rsidRPr="00966DE1" w14:paraId="66A0D61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B06C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2C5D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6/2011 2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106E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7AB0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2C3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6197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Light Snow, Light Rai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671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9EE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1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746D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94DA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9993</w:t>
            </w:r>
          </w:p>
        </w:tc>
      </w:tr>
      <w:tr w:rsidR="00966DE1" w:rsidRPr="00966DE1" w14:paraId="7BA146F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4268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BF4E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/13/2011 1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E4DE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707E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C021E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E277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D6A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E6404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9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3DFE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3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5298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</w:tr>
      <w:tr w:rsidR="00966DE1" w:rsidRPr="00966DE1" w14:paraId="5B18CDE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2CCD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D45F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/2/2012 1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70B2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6AB9D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6769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5101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DDD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CD7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8E1E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47D7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9994</w:t>
            </w:r>
          </w:p>
        </w:tc>
      </w:tr>
      <w:tr w:rsidR="00966DE1" w:rsidRPr="00966DE1" w14:paraId="6D5FC27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0A8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63B7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80CD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55C0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B7F99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E12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3A6F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DE0A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56928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3EEE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6564346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B387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715F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8/2012 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655B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6834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BE79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4F06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C91E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B104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F95B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850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</w:tr>
      <w:tr w:rsidR="00966DE1" w:rsidRPr="00966DE1" w14:paraId="3D531AE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3A3A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DFD1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2/2012 1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8038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34C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D334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9B273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3BC92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A015F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784F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87D0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</w:tr>
      <w:tr w:rsidR="00966DE1" w:rsidRPr="00966DE1" w14:paraId="6557ABD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3B99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5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7733E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7/2012 2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0F7B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232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6481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BB66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6B16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496D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074A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BF7E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</w:tr>
      <w:tr w:rsidR="00966DE1" w:rsidRPr="00966DE1" w14:paraId="683978E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8DC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F25C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12/2011 5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D95A0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5E519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6E0D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FFBA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94BD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32CA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9853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D7BB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</w:tr>
      <w:tr w:rsidR="00966DE1" w:rsidRPr="00966DE1" w14:paraId="13B1CE9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DF05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2177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E442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/18/2012 1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DD80B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A0D9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D18D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3EBD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EE24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059D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78A5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7C681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</w:tr>
    </w:tbl>
    <w:p w14:paraId="274F2BFB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2178 rows × 9 columns</w:t>
      </w:r>
    </w:p>
    <w:p w14:paraId="23570DB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1]:</w:t>
      </w:r>
    </w:p>
    <w:p w14:paraId="5DB5A43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b_train_lab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ead_csv('../content/drive/My Drive/Dataset/train_label.csv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rain_label</w:t>
      </w:r>
    </w:p>
    <w:p w14:paraId="1C695BB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1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021"/>
      </w:tblGrid>
      <w:tr w:rsidR="00966DE1" w:rsidRPr="00966DE1" w14:paraId="22E4BDF2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F09337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4C51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04</w:t>
            </w:r>
          </w:p>
        </w:tc>
      </w:tr>
      <w:tr w:rsidR="00966DE1" w:rsidRPr="00966DE1" w14:paraId="6279748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57BD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17BB4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966DE1" w:rsidRPr="00966DE1" w14:paraId="58D354E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784D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3044F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9</w:t>
            </w:r>
          </w:p>
        </w:tc>
      </w:tr>
      <w:tr w:rsidR="00966DE1" w:rsidRPr="00966DE1" w14:paraId="7D7EE40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6D2E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9FFB7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9</w:t>
            </w:r>
          </w:p>
        </w:tc>
      </w:tr>
      <w:tr w:rsidR="00966DE1" w:rsidRPr="00966DE1" w14:paraId="3E1DFBE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001F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D62A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4</w:t>
            </w:r>
          </w:p>
        </w:tc>
      </w:tr>
      <w:tr w:rsidR="00966DE1" w:rsidRPr="00966DE1" w14:paraId="7E827EA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56E1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02D3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91</w:t>
            </w:r>
          </w:p>
        </w:tc>
      </w:tr>
      <w:tr w:rsidR="00966DE1" w:rsidRPr="00966DE1" w14:paraId="7B53AC0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40FF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A1DA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118ECF3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BAC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2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1ABB4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</w:tr>
      <w:tr w:rsidR="00966DE1" w:rsidRPr="00966DE1" w14:paraId="279D848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B004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3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A525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966DE1" w:rsidRPr="00966DE1" w14:paraId="62C1C55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243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4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05134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</w:tr>
      <w:tr w:rsidR="00966DE1" w:rsidRPr="00966DE1" w14:paraId="05F1388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BD65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5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EE2A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2</w:t>
            </w:r>
          </w:p>
        </w:tc>
      </w:tr>
      <w:tr w:rsidR="00966DE1" w:rsidRPr="00966DE1" w14:paraId="07BA9FC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12BE5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6</w:t>
            </w:r>
          </w:p>
        </w:tc>
        <w:tc>
          <w:tcPr>
            <w:tcW w:w="87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1C963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</w:t>
            </w:r>
          </w:p>
        </w:tc>
      </w:tr>
    </w:tbl>
    <w:p w14:paraId="1D9103A4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8707 rows × 1 columns</w:t>
      </w:r>
    </w:p>
    <w:p w14:paraId="5F457CB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2]:</w:t>
      </w:r>
    </w:p>
    <w:p w14:paraId="07CDBBD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Import train_label dataset and name the colum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rain_lab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ead_csv('../content/drive/My Drive/Dataset/train_label.csv',head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Non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ew_col_li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'Total_booking'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cb_train_label_renam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b_train_lab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axis(new_col_list, 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columns', inplac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rain_label_rename</w:t>
      </w:r>
    </w:p>
    <w:p w14:paraId="7AACE92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2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414"/>
      </w:tblGrid>
      <w:tr w:rsidR="00966DE1" w:rsidRPr="00966DE1" w14:paraId="288E1492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7924CE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4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85D0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39A9F21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B800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ED7C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4</w:t>
            </w:r>
          </w:p>
        </w:tc>
      </w:tr>
      <w:tr w:rsidR="00966DE1" w:rsidRPr="00966DE1" w14:paraId="727BB84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971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168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966DE1" w:rsidRPr="00966DE1" w14:paraId="5131E2B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5A49C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CC144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9</w:t>
            </w:r>
          </w:p>
        </w:tc>
      </w:tr>
      <w:tr w:rsidR="00966DE1" w:rsidRPr="00966DE1" w14:paraId="701F888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D396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389E5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9</w:t>
            </w:r>
          </w:p>
        </w:tc>
      </w:tr>
      <w:tr w:rsidR="00966DE1" w:rsidRPr="00966DE1" w14:paraId="709461D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C5D6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B721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4</w:t>
            </w:r>
          </w:p>
        </w:tc>
      </w:tr>
      <w:tr w:rsidR="00966DE1" w:rsidRPr="00966DE1" w14:paraId="364DC9F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7B17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4551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1A6D81D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493F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3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0B66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</w:tr>
      <w:tr w:rsidR="00966DE1" w:rsidRPr="00966DE1" w14:paraId="3B902E3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1BBE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4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6505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966DE1" w:rsidRPr="00966DE1" w14:paraId="73A6E32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4957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5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B4AEE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</w:tr>
      <w:tr w:rsidR="00966DE1" w:rsidRPr="00966DE1" w14:paraId="4EA270D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6640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8706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D620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2</w:t>
            </w:r>
          </w:p>
        </w:tc>
      </w:tr>
      <w:tr w:rsidR="00966DE1" w:rsidRPr="00966DE1" w14:paraId="157DA5B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CF78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7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3DF21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</w:t>
            </w:r>
          </w:p>
        </w:tc>
      </w:tr>
    </w:tbl>
    <w:p w14:paraId="104A2D67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8708 rows × 1 columns</w:t>
      </w:r>
    </w:p>
    <w:p w14:paraId="08BC817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3]:</w:t>
      </w:r>
    </w:p>
    <w:p w14:paraId="42BE884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 xml:space="preserve">#append the data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ncat([cb_train, cb_train_label_rename], 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, ignore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</w:t>
      </w:r>
    </w:p>
    <w:p w14:paraId="227F809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3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67"/>
        <w:gridCol w:w="1029"/>
        <w:gridCol w:w="797"/>
        <w:gridCol w:w="738"/>
        <w:gridCol w:w="1039"/>
        <w:gridCol w:w="810"/>
        <w:gridCol w:w="608"/>
        <w:gridCol w:w="691"/>
        <w:gridCol w:w="847"/>
        <w:gridCol w:w="980"/>
        <w:gridCol w:w="1234"/>
      </w:tblGrid>
      <w:tr w:rsidR="00966DE1" w:rsidRPr="00966DE1" w14:paraId="7479A57F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74BE15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ACD8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0C2B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DDBD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A9FE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9554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D6E6A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5C35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726C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A620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4A17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400D389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EFEC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226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2/2012 19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68BF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7ED0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B3B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B1D2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EE68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1A17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7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F642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6114F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E2EF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4</w:t>
            </w:r>
          </w:p>
        </w:tc>
      </w:tr>
      <w:tr w:rsidR="00966DE1" w:rsidRPr="00966DE1" w14:paraId="68AE19F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3FBC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007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/5/2012 4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760B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B509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374B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4AE5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57BF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4962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3E1D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9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3AFF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5ED2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</w:tr>
      <w:tr w:rsidR="00966DE1" w:rsidRPr="00966DE1" w14:paraId="1639D82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26E4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12754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3/2011 9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2A34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2481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993D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E9D5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BA6E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39D4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1F3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3B10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0028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0112C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9</w:t>
            </w:r>
          </w:p>
        </w:tc>
      </w:tr>
      <w:tr w:rsidR="00966DE1" w:rsidRPr="00966DE1" w14:paraId="2858202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26EA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F654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/18/2011 1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1665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4F85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D225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E8F2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B6CE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2786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66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563D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71534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9565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9</w:t>
            </w:r>
          </w:p>
        </w:tc>
      </w:tr>
      <w:tr w:rsidR="00966DE1" w:rsidRPr="00966DE1" w14:paraId="4ADC5C1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D675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562B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/13/2011 1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DDFF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9704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95C9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4DA91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5BF2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7BA59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8C21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DD5E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718A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4</w:t>
            </w:r>
          </w:p>
        </w:tc>
      </w:tr>
      <w:tr w:rsidR="00966DE1" w:rsidRPr="00966DE1" w14:paraId="659C529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C6ED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9211F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892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B440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1F19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100D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E350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A660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B859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08F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0AFD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7A22EBE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185E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3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E060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6/2012 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DA25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CCA3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9C5F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0D16A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2BC2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.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CC49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8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3118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4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86BCB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032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01E7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</w:tr>
      <w:tr w:rsidR="00966DE1" w:rsidRPr="00966DE1" w14:paraId="5B9CC22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C220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4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5AC9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/10/2011 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F1267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5C88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FED2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E06A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58085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4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4C0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45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9439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643B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4DE6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966DE1" w:rsidRPr="00966DE1" w14:paraId="63C0124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157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5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126F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/12/2011 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4D13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E40D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D524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F87D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A8D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2461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D53F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B95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3CACD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</w:tr>
      <w:tr w:rsidR="00966DE1" w:rsidRPr="00966DE1" w14:paraId="639EA49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89AA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6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324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/7/2012 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B757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A145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E362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48E9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3006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427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6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E569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1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2BA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AFFD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2</w:t>
            </w:r>
          </w:p>
        </w:tc>
      </w:tr>
      <w:tr w:rsidR="00966DE1" w:rsidRPr="00966DE1" w14:paraId="36CFB85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1D59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7</w:t>
            </w:r>
          </w:p>
        </w:tc>
        <w:tc>
          <w:tcPr>
            <w:tcW w:w="103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ED14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0/2011 1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26D4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A65E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7C59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92F4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C901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3A3B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FFAC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881D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89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D27B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</w:t>
            </w:r>
          </w:p>
        </w:tc>
      </w:tr>
    </w:tbl>
    <w:p w14:paraId="59DFDD3C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8708 rows × 10 columns</w:t>
      </w:r>
    </w:p>
    <w:p w14:paraId="7C373BC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4]:</w:t>
      </w:r>
    </w:p>
    <w:p w14:paraId="6DFC701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ata_append['datetim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o_datetime(data_append['datetime'])</w:t>
      </w:r>
    </w:p>
    <w:p w14:paraId="0864404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ata_append['dat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ata_append['date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e</w:t>
      </w:r>
    </w:p>
    <w:p w14:paraId="0902A04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ata_append['tim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ata_append['date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me</w:t>
      </w:r>
    </w:p>
    <w:p w14:paraId="44CAF43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</w:p>
    <w:p w14:paraId="3907E5EE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4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9"/>
        <w:gridCol w:w="760"/>
        <w:gridCol w:w="703"/>
        <w:gridCol w:w="646"/>
        <w:gridCol w:w="932"/>
        <w:gridCol w:w="711"/>
        <w:gridCol w:w="521"/>
        <w:gridCol w:w="601"/>
        <w:gridCol w:w="751"/>
        <w:gridCol w:w="878"/>
        <w:gridCol w:w="1103"/>
        <w:gridCol w:w="530"/>
        <w:gridCol w:w="725"/>
      </w:tblGrid>
      <w:tr w:rsidR="00966DE1" w:rsidRPr="00966DE1" w14:paraId="210D0E8E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0CB047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D385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E08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91D0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F459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2326D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95B9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003AA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D7AD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3193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C9B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E72D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B8F7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ime</w:t>
            </w:r>
          </w:p>
        </w:tc>
      </w:tr>
      <w:tr w:rsidR="00966DE1" w:rsidRPr="00966DE1" w14:paraId="4A68FED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F418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D36E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02 19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E030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C2F6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6C02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ABD1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A1CC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3A2AB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7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8667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4A21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FAFF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1982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0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9F25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:00:00</w:t>
            </w:r>
          </w:p>
        </w:tc>
      </w:tr>
      <w:tr w:rsidR="00966DE1" w:rsidRPr="00966DE1" w14:paraId="762407A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05050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D9F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9-05 04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65E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7432D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02B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2CC6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CC53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BB50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791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62C3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F531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70FD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9-05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AB06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4:00:00</w:t>
            </w:r>
          </w:p>
        </w:tc>
      </w:tr>
      <w:tr w:rsidR="00966DE1" w:rsidRPr="00966DE1" w14:paraId="029FEA6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583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C72F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13 09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33E8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63484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D9C7F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D9B4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EA09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7720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2629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03FE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002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5599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FB85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1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2A3E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9:00:00</w:t>
            </w:r>
          </w:p>
        </w:tc>
      </w:tr>
      <w:tr w:rsidR="00966DE1" w:rsidRPr="00966DE1" w14:paraId="43720B9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0A2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95DE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1-18 16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76ED6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7F683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CD8B8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6E7E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F5FB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C836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66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E315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AA5CA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B216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054D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1-1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6846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:00:00</w:t>
            </w:r>
          </w:p>
        </w:tc>
      </w:tr>
      <w:tr w:rsidR="00966DE1" w:rsidRPr="00966DE1" w14:paraId="627A2D6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3321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964BA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9-13 13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E2406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CE9D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723E5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CE77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B854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955F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83EF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83F2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EA9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BB7B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9-1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D28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:00:00</w:t>
            </w:r>
          </w:p>
        </w:tc>
      </w:tr>
      <w:tr w:rsidR="00966DE1" w:rsidRPr="00966DE1" w14:paraId="3E34BE4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2D46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E814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734B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2722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D38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5318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DA7C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E271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367F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B8D59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E77E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E794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3B76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580D0F5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4B7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A18DA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6 06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C524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0C958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D024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0869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B8B2B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.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AD644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8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EE03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0016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0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58F7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0BCE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6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0B3C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6:00:00</w:t>
            </w:r>
          </w:p>
        </w:tc>
      </w:tr>
      <w:tr w:rsidR="00966DE1" w:rsidRPr="00966DE1" w14:paraId="7926D24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12D71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D2A7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1-10 01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ECCA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DE7F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193C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2C72E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40E29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4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13F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45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3694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FEA6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4AED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84DB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1-10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4AB5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1:00:00</w:t>
            </w:r>
          </w:p>
        </w:tc>
      </w:tr>
      <w:tr w:rsidR="00966DE1" w:rsidRPr="00966DE1" w14:paraId="41D02A5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5CEF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6138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4-12 03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BC62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1379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1D0B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4142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A929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B422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98162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9740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595A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CAEE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4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1A4B8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3:00:00</w:t>
            </w:r>
          </w:p>
        </w:tc>
      </w:tr>
      <w:tr w:rsidR="00966DE1" w:rsidRPr="00966DE1" w14:paraId="58715C0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F65E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11B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1-07 01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E7DE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56A5C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22CB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D7E3B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6DF4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1AF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6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D95E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06339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F5C9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3FFC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1-07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011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1:00:00</w:t>
            </w:r>
          </w:p>
        </w:tc>
      </w:tr>
      <w:tr w:rsidR="00966DE1" w:rsidRPr="00966DE1" w14:paraId="1480705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E358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0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C3FA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10 10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75B29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5043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2A77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4051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0B0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D1C5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A4B6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FA2C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8C3E8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4837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10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76F4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:00:00</w:t>
            </w:r>
          </w:p>
        </w:tc>
      </w:tr>
    </w:tbl>
    <w:p w14:paraId="1E6308C9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8708 rows × 12 columns</w:t>
      </w:r>
    </w:p>
    <w:p w14:paraId="5854C38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5]:</w:t>
      </w:r>
    </w:p>
    <w:p w14:paraId="46DF3C2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nfo()</w:t>
      </w:r>
    </w:p>
    <w:p w14:paraId="7D13CA5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class 'pandas.core.frame.DataFrame'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RangeIndex: 8708 entries, 0 to 870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Data columns (total 12 columns)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#   Column         Non-Null Count  Dtype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---  ------         --------------  -----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0   datetime       8708 non-null   datetime64[ns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   season         8708 non-null 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2   holiday        8708 non-null 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3   workingday     8708 non-null 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4   weather        8708 non-null 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5   temp           8708 non-null 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6   atemp          8708 non-null 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7   humidity       8708 non-null 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8   windspeed      8708 non-null 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9   Total_booking  8708 non-null 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0  date           8708 non-null 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1  time           8708 non-null 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s: datetime64[ns](1), float64(3), int64(4), object(4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memory usage: 816.5+ KB</w:t>
      </w:r>
    </w:p>
    <w:p w14:paraId="7B47009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6]:</w:t>
      </w:r>
    </w:p>
    <w:p w14:paraId="6DEF751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check data typ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ypes</w:t>
      </w:r>
    </w:p>
    <w:p w14:paraId="166C603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6]:</w:t>
      </w:r>
    </w:p>
    <w:p w14:paraId="56B38B2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etime         datetime64[ns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eason                   objec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oliday             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orkingday          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ather                  objec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emp                    floa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temp                   floa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umidity            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indspeed               floa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otal_booking       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e                     objec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ime                     objec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: object</w:t>
      </w:r>
    </w:p>
    <w:p w14:paraId="40EF007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7]:</w:t>
      </w:r>
    </w:p>
    <w:p w14:paraId="2BF2654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count data typ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yp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0D24DCB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7]:</w:t>
      </w:r>
    </w:p>
    <w:p w14:paraId="5A33421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object            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int64             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float64           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etime64[ns]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: int64</w:t>
      </w:r>
    </w:p>
    <w:p w14:paraId="7B7BA41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8]:</w:t>
      </w:r>
    </w:p>
    <w:p w14:paraId="51527BC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get count mean, median, mode and standard deviatio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escribe()</w:t>
      </w:r>
    </w:p>
    <w:p w14:paraId="6463DD3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8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834"/>
        <w:gridCol w:w="1209"/>
        <w:gridCol w:w="1209"/>
        <w:gridCol w:w="1209"/>
        <w:gridCol w:w="1209"/>
        <w:gridCol w:w="1209"/>
        <w:gridCol w:w="1209"/>
        <w:gridCol w:w="1252"/>
      </w:tblGrid>
      <w:tr w:rsidR="00966DE1" w:rsidRPr="00966DE1" w14:paraId="37D774F6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2A1883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FB46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673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0DC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D601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F67A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C931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8066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24975E2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AEC7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unt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574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E297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D536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897E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C8D1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2457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4330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08.000000</w:t>
            </w:r>
          </w:p>
        </w:tc>
      </w:tr>
      <w:tr w:rsidR="00966DE1" w:rsidRPr="00966DE1" w14:paraId="2EC23BF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02F8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mean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F2B8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2848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AE45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680294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395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24302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ADDC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655552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ED37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1.649173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7732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843891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E380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3.007005</w:t>
            </w:r>
          </w:p>
        </w:tc>
      </w:tr>
      <w:tr w:rsidR="00966DE1" w:rsidRPr="00966DE1" w14:paraId="4F1585A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8394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std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EA92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166348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FB60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466389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B2D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813494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FDE0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501107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87C2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199578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B037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19031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3E53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1.552211</w:t>
            </w:r>
          </w:p>
        </w:tc>
      </w:tr>
      <w:tr w:rsidR="00966DE1" w:rsidRPr="00966DE1" w14:paraId="79B652A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B4333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min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1D1C4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D351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E0BC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82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A1A4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76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FF1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AEE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A89D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000000</w:t>
            </w:r>
          </w:p>
        </w:tc>
      </w:tr>
      <w:tr w:rsidR="00966DE1" w:rsidRPr="00966DE1" w14:paraId="6F814C4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8E02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5%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0497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252C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E12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B1B3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665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41E0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6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5F6A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8B27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.000000</w:t>
            </w:r>
          </w:p>
        </w:tc>
      </w:tr>
      <w:tr w:rsidR="00966DE1" w:rsidRPr="00966DE1" w14:paraId="5ABF72A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5894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0%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4C19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7157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322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5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C31E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.24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6783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1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3061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9980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2760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8.000000</w:t>
            </w:r>
          </w:p>
        </w:tc>
      </w:tr>
      <w:tr w:rsidR="00966DE1" w:rsidRPr="00966DE1" w14:paraId="139099B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9DDD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75%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358BD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2B4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1D67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24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22BC9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AE1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9024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ACA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6.000000</w:t>
            </w:r>
          </w:p>
        </w:tc>
      </w:tr>
      <w:tr w:rsidR="00966DE1" w:rsidRPr="00966DE1" w14:paraId="7D29217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65A0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max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CE0FD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42FF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2F5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1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66C9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5.455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4751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.000000</w:t>
            </w:r>
          </w:p>
        </w:tc>
        <w:tc>
          <w:tcPr>
            <w:tcW w:w="12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059A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.9969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F7E5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77.000000</w:t>
            </w:r>
          </w:p>
        </w:tc>
      </w:tr>
    </w:tbl>
    <w:p w14:paraId="2DF6E71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79]:</w:t>
      </w:r>
    </w:p>
    <w:p w14:paraId="740B609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 xml:space="preserve">#finding any columns with missing values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ull_colum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lumns[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ny()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[null_columns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m()</w:t>
      </w:r>
    </w:p>
    <w:p w14:paraId="7385BD3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79]:</w:t>
      </w:r>
    </w:p>
    <w:p w14:paraId="6CB9266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ries([], dtype: float64)</w:t>
      </w:r>
    </w:p>
    <w:p w14:paraId="1603DAA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0]:</w:t>
      </w:r>
    </w:p>
    <w:p w14:paraId="2CE8BF7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correlation between Total_booking with other featur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or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()["Total_booking"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orr[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rgsort(corr, 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)[: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]]</w:t>
      </w:r>
    </w:p>
    <w:p w14:paraId="78052C6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0]:</w:t>
      </w:r>
    </w:p>
    <w:p w14:paraId="7985BA9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otal_booking    1.0000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emp             0.397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temp            0.39275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indspeed        0.09209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orkingday       0.01228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oliday         -0.00439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umidity        -0.30798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otal_booking, dtype: float64</w:t>
      </w:r>
    </w:p>
    <w:p w14:paraId="1A543C3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1]:</w:t>
      </w:r>
    </w:p>
    <w:p w14:paraId="2C96486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plotting correlation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um_fea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lumns[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yp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!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object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um_fea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num_feat[1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1]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abel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[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value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[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o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o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num_feat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label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ppend(col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valu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ppend(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coef(data_append[col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, 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otal_book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)[0,1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in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range(len(labels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width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0.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fig, ax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bplots(fig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12,40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rect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arh(ind, 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rray(values)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red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yticks(i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+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(width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/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.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yticklabels(labels, rotatio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horizontal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xlabel("Correlation coefficient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"Correlation Coefficients w.r.t Total Booking");</w:t>
      </w:r>
    </w:p>
    <w:p w14:paraId="1C650D2F" w14:textId="1D19D0B0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574B5B0E" wp14:editId="4ED35968">
            <wp:extent cx="1982470" cy="594741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470" cy="5947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B7958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2]:</w:t>
      </w:r>
    </w:p>
    <w:p w14:paraId="7CEFFA2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 xml:space="preserve">#multicollinearity in regression </w:t>
      </w:r>
    </w:p>
    <w:p w14:paraId="1D5CF80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elatio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att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orrelatio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loc[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,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1] </w:t>
      </w: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all except target</w:t>
      </w:r>
    </w:p>
    <w:p w14:paraId="12A2CA4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threshol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0.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important_cor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(attrs[abs(attrs)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hreshold][att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!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1.0]) \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unstack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ropna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o_dict()</w:t>
      </w:r>
    </w:p>
    <w:p w14:paraId="0A36DB1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unique_important_cor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Frame(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list(set([(tuple(sorted(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key)), important_corrs[key]) \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o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key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important_corrs])),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colum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'Attribute Pair', 'Correlation'])</w:t>
      </w:r>
    </w:p>
    <w:p w14:paraId="757EC36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unique_important_cor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unique_important_corr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loc[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abs(unique_important_corrs['Correlation']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rgsort()[: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]]</w:t>
      </w:r>
    </w:p>
    <w:p w14:paraId="1B1B81B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unique_important_corrs</w:t>
      </w:r>
    </w:p>
    <w:p w14:paraId="094D0D6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2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367"/>
        <w:gridCol w:w="1037"/>
      </w:tblGrid>
      <w:tr w:rsidR="00966DE1" w:rsidRPr="00966DE1" w14:paraId="7FBA2F41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07BE72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204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tribute Pair</w:t>
            </w:r>
          </w:p>
        </w:tc>
        <w:tc>
          <w:tcPr>
            <w:tcW w:w="103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AB5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Correlation</w:t>
            </w:r>
          </w:p>
        </w:tc>
      </w:tr>
      <w:tr w:rsidR="00966DE1" w:rsidRPr="00966DE1" w14:paraId="37C93F2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3CF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36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3C353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(atemp, temp)</w:t>
            </w:r>
          </w:p>
        </w:tc>
        <w:tc>
          <w:tcPr>
            <w:tcW w:w="103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2B7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984035</w:t>
            </w:r>
          </w:p>
        </w:tc>
      </w:tr>
    </w:tbl>
    <w:p w14:paraId="3E88181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3]:</w:t>
      </w:r>
    </w:p>
    <w:p w14:paraId="061176F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heatmap showing multicollinearity</w:t>
      </w:r>
    </w:p>
    <w:p w14:paraId="670E7DB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"Need to create single features befor it can be used in model predictors, yellow blocks shows correlation"'</w:t>
      </w:r>
    </w:p>
    <w:p w14:paraId="31F972A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Matri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"Total_booking", "holiday","workingday","temp"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"atemp","humidity","windspeed"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()</w:t>
      </w:r>
    </w:p>
    <w:p w14:paraId="49AF573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font_scal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.1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gure(fig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12, 12))</w:t>
      </w:r>
    </w:p>
    <w:p w14:paraId="66B1B2D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heatmap(corrMatrix, vm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.8, linewidth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.01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squar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,anno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,cma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viridis',line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white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'Correlation between features');</w:t>
      </w:r>
    </w:p>
    <w:p w14:paraId="4A25F3F6" w14:textId="70589E93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00F0FBC9" wp14:editId="6F71806C">
            <wp:extent cx="4572000" cy="410400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104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CFDC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4]:</w:t>
      </w:r>
    </w:p>
    <w:p w14:paraId="666FC9B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pivotal featur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[['date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date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te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6999CA2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4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149"/>
        <w:gridCol w:w="1266"/>
      </w:tblGrid>
      <w:tr w:rsidR="00966DE1" w:rsidRPr="00966DE1" w14:paraId="0BAF6A80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CB96B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921E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B2A6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1387C78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9555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55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F2F8F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2-19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4621B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2.454545</w:t>
            </w:r>
          </w:p>
        </w:tc>
      </w:tr>
      <w:tr w:rsidR="00966DE1" w:rsidRPr="00966DE1" w14:paraId="6647C55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FEC8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454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527EC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2-1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D577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7.238095</w:t>
            </w:r>
          </w:p>
        </w:tc>
      </w:tr>
      <w:tr w:rsidR="00966DE1" w:rsidRPr="00966DE1" w14:paraId="1F41E54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6A75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53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32E8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2-17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1D2C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941176</w:t>
            </w:r>
          </w:p>
        </w:tc>
      </w:tr>
      <w:tr w:rsidR="00966DE1" w:rsidRPr="00966DE1" w14:paraId="65A5649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058B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52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B3EB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2-1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6FCA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5.761905</w:t>
            </w:r>
          </w:p>
        </w:tc>
      </w:tr>
      <w:tr w:rsidR="00966DE1" w:rsidRPr="00966DE1" w14:paraId="3B7752F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132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51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848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12-1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6CD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.388889</w:t>
            </w:r>
          </w:p>
        </w:tc>
      </w:tr>
      <w:tr w:rsidR="00966DE1" w:rsidRPr="00966DE1" w14:paraId="619D008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B66C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FE4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C4E5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7D79955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2A21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475E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0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03A2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8.300000</w:t>
            </w:r>
          </w:p>
        </w:tc>
      </w:tr>
      <w:tr w:rsidR="00966DE1" w:rsidRPr="00966DE1" w14:paraId="648140B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6321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C88C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0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E81B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0.894737</w:t>
            </w:r>
          </w:p>
        </w:tc>
      </w:tr>
      <w:tr w:rsidR="00966DE1" w:rsidRPr="00966DE1" w14:paraId="698CCC1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9C10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2D550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03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237D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.800000</w:t>
            </w:r>
          </w:p>
        </w:tc>
      </w:tr>
      <w:tr w:rsidR="00966DE1" w:rsidRPr="00966DE1" w14:paraId="547A228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7FA6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2B92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0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8FA3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0.764706</w:t>
            </w:r>
          </w:p>
        </w:tc>
      </w:tr>
      <w:tr w:rsidR="00966DE1" w:rsidRPr="00966DE1" w14:paraId="3BC57F7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8BCB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4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FC26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01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60A5C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5.500000</w:t>
            </w:r>
          </w:p>
        </w:tc>
      </w:tr>
    </w:tbl>
    <w:p w14:paraId="22B8CC55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456 rows × 2 columns</w:t>
      </w:r>
    </w:p>
    <w:p w14:paraId="26839E4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5]:</w:t>
      </w:r>
    </w:p>
    <w:p w14:paraId="225B51D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time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time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time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245ECB3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5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988"/>
        <w:gridCol w:w="1266"/>
      </w:tblGrid>
      <w:tr w:rsidR="00966DE1" w:rsidRPr="00966DE1" w14:paraId="285C1220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A5F1D6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3B93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ime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A2F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096E0CD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3016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D6C5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591B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9.292225</w:t>
            </w:r>
          </w:p>
        </w:tc>
      </w:tr>
      <w:tr w:rsidR="00966DE1" w:rsidRPr="00966DE1" w14:paraId="30ECC4E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085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300C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64BE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7.354571</w:t>
            </w:r>
          </w:p>
        </w:tc>
      </w:tr>
      <w:tr w:rsidR="00966DE1" w:rsidRPr="00966DE1" w14:paraId="31498F1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4AF0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E6AD5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9474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4.534626</w:t>
            </w:r>
          </w:p>
        </w:tc>
      </w:tr>
      <w:tr w:rsidR="00966DE1" w:rsidRPr="00966DE1" w14:paraId="78DC5F2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03FF3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6387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4D3A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2.181564</w:t>
            </w:r>
          </w:p>
        </w:tc>
      </w:tr>
      <w:tr w:rsidR="00966DE1" w:rsidRPr="00966DE1" w14:paraId="3051B93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3AA5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DE57C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DA57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4.095109</w:t>
            </w:r>
          </w:p>
        </w:tc>
      </w:tr>
      <w:tr w:rsidR="00966DE1" w:rsidRPr="00966DE1" w14:paraId="681BF4C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3B6F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20A1D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EE68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28.382514</w:t>
            </w:r>
          </w:p>
        </w:tc>
      </w:tr>
      <w:tr w:rsidR="00966DE1" w:rsidRPr="00966DE1" w14:paraId="616069E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8B2A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D801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CF6B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74.742466</w:t>
            </w:r>
          </w:p>
        </w:tc>
      </w:tr>
      <w:tr w:rsidR="00966DE1" w:rsidRPr="00966DE1" w14:paraId="4C138A9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CBDD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FD20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D13CB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5.207547</w:t>
            </w:r>
          </w:p>
        </w:tc>
      </w:tr>
      <w:tr w:rsidR="00966DE1" w:rsidRPr="00966DE1" w14:paraId="19EB84E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835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F85B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E57C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7.245283</w:t>
            </w:r>
          </w:p>
        </w:tc>
      </w:tr>
      <w:tr w:rsidR="00966DE1" w:rsidRPr="00966DE1" w14:paraId="6872F34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559B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452A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6F21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3.546742</w:t>
            </w:r>
          </w:p>
        </w:tc>
      </w:tr>
      <w:tr w:rsidR="00966DE1" w:rsidRPr="00966DE1" w14:paraId="351945A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EAC1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0F4B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D930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9.721485</w:t>
            </w:r>
          </w:p>
        </w:tc>
      </w:tr>
      <w:tr w:rsidR="00966DE1" w:rsidRPr="00966DE1" w14:paraId="5AD853F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92BA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169E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C796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7.929730</w:t>
            </w:r>
          </w:p>
        </w:tc>
      </w:tr>
      <w:tr w:rsidR="00966DE1" w:rsidRPr="00966DE1" w14:paraId="64F81F7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1A50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8843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A41CF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5.986188</w:t>
            </w:r>
          </w:p>
        </w:tc>
      </w:tr>
      <w:tr w:rsidR="00966DE1" w:rsidRPr="00966DE1" w14:paraId="156384A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DB51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E3A29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E0F6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1.083333</w:t>
            </w:r>
          </w:p>
        </w:tc>
      </w:tr>
      <w:tr w:rsidR="00966DE1" w:rsidRPr="00966DE1" w14:paraId="7658447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E470D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CA3C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9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8F3E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0.566929</w:t>
            </w:r>
          </w:p>
        </w:tc>
      </w:tr>
      <w:tr w:rsidR="00966DE1" w:rsidRPr="00966DE1" w14:paraId="1D1FC03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4732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588F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8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93FB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9.526012</w:t>
            </w:r>
          </w:p>
        </w:tc>
      </w:tr>
      <w:tr w:rsidR="00966DE1" w:rsidRPr="00966DE1" w14:paraId="3A66D85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E8B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D1CF3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7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07B2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6.612813</w:t>
            </w:r>
          </w:p>
        </w:tc>
      </w:tr>
      <w:tr w:rsidR="00966DE1" w:rsidRPr="00966DE1" w14:paraId="36A3767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85DF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EAEB5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6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536D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4.980822</w:t>
            </w:r>
          </w:p>
        </w:tc>
      </w:tr>
      <w:tr w:rsidR="00966DE1" w:rsidRPr="00966DE1" w14:paraId="2434FD9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048D4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5C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5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CED7A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588889</w:t>
            </w:r>
          </w:p>
        </w:tc>
      </w:tr>
      <w:tr w:rsidR="00966DE1" w:rsidRPr="00966DE1" w14:paraId="260754A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03E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A8F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4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7BAF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475073</w:t>
            </w:r>
          </w:p>
        </w:tc>
      </w:tr>
      <w:tr w:rsidR="00966DE1" w:rsidRPr="00966DE1" w14:paraId="7EE737E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75E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F34B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3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B348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764873</w:t>
            </w:r>
          </w:p>
        </w:tc>
      </w:tr>
      <w:tr w:rsidR="00966DE1" w:rsidRPr="00966DE1" w14:paraId="47B316C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5844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525DA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2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DEC8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225000</w:t>
            </w:r>
          </w:p>
        </w:tc>
      </w:tr>
      <w:tr w:rsidR="00966DE1" w:rsidRPr="00966DE1" w14:paraId="261776B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7DD0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BD09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1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1F41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923513</w:t>
            </w:r>
          </w:p>
        </w:tc>
      </w:tr>
      <w:tr w:rsidR="00966DE1" w:rsidRPr="00966DE1" w14:paraId="1B4B5F7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3125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7807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0:00: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BCD53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.208571</w:t>
            </w:r>
          </w:p>
        </w:tc>
      </w:tr>
    </w:tbl>
    <w:p w14:paraId="359A279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6]:</w:t>
      </w:r>
    </w:p>
    <w:p w14:paraId="75ED405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holiday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holiday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holiday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29C93E5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6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988"/>
        <w:gridCol w:w="1266"/>
      </w:tblGrid>
      <w:tr w:rsidR="00966DE1" w:rsidRPr="00966DE1" w14:paraId="3FDDC695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6869A4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A985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775A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2A13EA4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181D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1E08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4A65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8.350806</w:t>
            </w:r>
          </w:p>
        </w:tc>
      </w:tr>
      <w:tr w:rsidR="00966DE1" w:rsidRPr="00966DE1" w14:paraId="6400161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0FB37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6562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6E996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3.143499</w:t>
            </w:r>
          </w:p>
        </w:tc>
      </w:tr>
    </w:tbl>
    <w:p w14:paraId="725BDB4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7]:</w:t>
      </w:r>
    </w:p>
    <w:p w14:paraId="48F8F13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workingday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workingday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workingday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114B8A1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7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188"/>
        <w:gridCol w:w="1266"/>
      </w:tblGrid>
      <w:tr w:rsidR="00966DE1" w:rsidRPr="00966DE1" w14:paraId="3463B145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FDD23A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76B93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AB30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3A7D49B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9481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2A99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4B79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4.535955</w:t>
            </w:r>
          </w:p>
        </w:tc>
      </w:tr>
      <w:tr w:rsidR="00966DE1" w:rsidRPr="00966DE1" w14:paraId="540727C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8207D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7471F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44F2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9.753592</w:t>
            </w:r>
          </w:p>
        </w:tc>
      </w:tr>
    </w:tbl>
    <w:p w14:paraId="318DE09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8]:</w:t>
      </w:r>
    </w:p>
    <w:p w14:paraId="2AED34B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temp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temp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temp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690CAEC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8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988"/>
        <w:gridCol w:w="1266"/>
      </w:tblGrid>
      <w:tr w:rsidR="00966DE1" w:rsidRPr="00966DE1" w14:paraId="32593E07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9A78D1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199F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1A05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287B9C8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AD6D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4EDB5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1.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4134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4.000000</w:t>
            </w:r>
          </w:p>
        </w:tc>
      </w:tr>
      <w:tr w:rsidR="00966DE1" w:rsidRPr="00966DE1" w14:paraId="2987714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31D7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1B2F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9.3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3802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7.833333</w:t>
            </w:r>
          </w:p>
        </w:tc>
      </w:tr>
      <w:tr w:rsidR="00966DE1" w:rsidRPr="00966DE1" w14:paraId="2DF0274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1215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BD6B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8.5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D7FC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7.500000</w:t>
            </w:r>
          </w:p>
        </w:tc>
      </w:tr>
      <w:tr w:rsidR="00966DE1" w:rsidRPr="00966DE1" w14:paraId="5244078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1F85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50FD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7.7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0D8F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2.038462</w:t>
            </w:r>
          </w:p>
        </w:tc>
      </w:tr>
      <w:tr w:rsidR="00966DE1" w:rsidRPr="00966DE1" w14:paraId="6E4176B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E202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91C8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.9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B4EE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7.769231</w:t>
            </w:r>
          </w:p>
        </w:tc>
      </w:tr>
      <w:tr w:rsidR="00966DE1" w:rsidRPr="00966DE1" w14:paraId="0D3D82D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7523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257A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.0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861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2.500000</w:t>
            </w:r>
          </w:p>
        </w:tc>
      </w:tr>
      <w:tr w:rsidR="00966DE1" w:rsidRPr="00966DE1" w14:paraId="18ECC59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D029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D8A9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2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F401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6.400000</w:t>
            </w:r>
          </w:p>
        </w:tc>
      </w:tr>
      <w:tr w:rsidR="00966DE1" w:rsidRPr="00966DE1" w14:paraId="7544993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65B26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7A3D9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4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997C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1.047619</w:t>
            </w:r>
          </w:p>
        </w:tc>
      </w:tr>
      <w:tr w:rsidR="00966DE1" w:rsidRPr="00966DE1" w14:paraId="351402E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B755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4603A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6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05E44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3.786408</w:t>
            </w:r>
          </w:p>
        </w:tc>
      </w:tr>
      <w:tr w:rsidR="00966DE1" w:rsidRPr="00966DE1" w14:paraId="32B89D0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C093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E8E8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.8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7A3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4.994083</w:t>
            </w:r>
          </w:p>
        </w:tc>
      </w:tr>
      <w:tr w:rsidR="00966DE1" w:rsidRPr="00966DE1" w14:paraId="45FA80D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DC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FB8E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9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970DD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7.481481</w:t>
            </w:r>
          </w:p>
        </w:tc>
      </w:tr>
      <w:tr w:rsidR="00966DE1" w:rsidRPr="00966DE1" w14:paraId="159B545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2D97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3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979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1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469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2.900524</w:t>
            </w:r>
          </w:p>
        </w:tc>
      </w:tr>
      <w:tr w:rsidR="00966DE1" w:rsidRPr="00966DE1" w14:paraId="07AFE40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F149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C538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06EC9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3.125000</w:t>
            </w:r>
          </w:p>
        </w:tc>
      </w:tr>
      <w:tr w:rsidR="00966DE1" w:rsidRPr="00966DE1" w14:paraId="27DB8F8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CAD1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C8A5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5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8B021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0.378472</w:t>
            </w:r>
          </w:p>
        </w:tc>
      </w:tr>
      <w:tr w:rsidR="00966DE1" w:rsidRPr="00966DE1" w14:paraId="3D7EE30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1D4A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C721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5629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5.133136</w:t>
            </w:r>
          </w:p>
        </w:tc>
      </w:tr>
      <w:tr w:rsidR="00966DE1" w:rsidRPr="00966DE1" w14:paraId="1B38FA1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D86D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ED4E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8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E827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4.502793</w:t>
            </w:r>
          </w:p>
        </w:tc>
      </w:tr>
      <w:tr w:rsidR="00966DE1" w:rsidRPr="00966DE1" w14:paraId="70AE2ED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FDA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BC91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0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2B28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5.770393</w:t>
            </w:r>
          </w:p>
        </w:tc>
      </w:tr>
      <w:tr w:rsidR="00966DE1" w:rsidRPr="00966DE1" w14:paraId="23AB581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4877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1A71C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2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BCF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9.684507</w:t>
            </w:r>
          </w:p>
        </w:tc>
      </w:tr>
      <w:tr w:rsidR="00966DE1" w:rsidRPr="00966DE1" w14:paraId="3706DC3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5F83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4AB6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05B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2.584098</w:t>
            </w:r>
          </w:p>
        </w:tc>
      </w:tr>
      <w:tr w:rsidR="00966DE1" w:rsidRPr="00966DE1" w14:paraId="6F0F984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3A14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427D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.6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CBEB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1.589577</w:t>
            </w:r>
          </w:p>
        </w:tc>
      </w:tr>
      <w:tr w:rsidR="00966DE1" w:rsidRPr="00966DE1" w14:paraId="300646A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51E6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0F84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64FB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7.790123</w:t>
            </w:r>
          </w:p>
        </w:tc>
      </w:tr>
      <w:tr w:rsidR="00966DE1" w:rsidRPr="00966DE1" w14:paraId="41F3CF4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D1F8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2C5D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9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1E0D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3.090909</w:t>
            </w:r>
          </w:p>
        </w:tc>
      </w:tr>
      <w:tr w:rsidR="00966DE1" w:rsidRPr="00966DE1" w14:paraId="126CF5C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63A1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3762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1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D048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6.212698</w:t>
            </w:r>
          </w:p>
        </w:tc>
      </w:tr>
      <w:tr w:rsidR="00966DE1" w:rsidRPr="00966DE1" w14:paraId="0341363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1EC0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C8A7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3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DD48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3.265306</w:t>
            </w:r>
          </w:p>
        </w:tc>
      </w:tr>
      <w:tr w:rsidR="00966DE1" w:rsidRPr="00966DE1" w14:paraId="3739EED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CA37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B26BC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5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DC5F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2.501873</w:t>
            </w:r>
          </w:p>
        </w:tc>
      </w:tr>
      <w:tr w:rsidR="00966DE1" w:rsidRPr="00966DE1" w14:paraId="2650461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CB2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A317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6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C511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2.945736</w:t>
            </w:r>
          </w:p>
        </w:tc>
      </w:tr>
      <w:tr w:rsidR="00966DE1" w:rsidRPr="00966DE1" w14:paraId="071354D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9DD4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DF75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9BC6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.798107</w:t>
            </w:r>
          </w:p>
        </w:tc>
      </w:tr>
      <w:tr w:rsidR="00966DE1" w:rsidRPr="00966DE1" w14:paraId="5826704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A965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96E4C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0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D4DC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4.061776</w:t>
            </w:r>
          </w:p>
        </w:tc>
      </w:tr>
      <w:tr w:rsidR="00966DE1" w:rsidRPr="00966DE1" w14:paraId="1E0CA02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ADE6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7D0B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3818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7.105455</w:t>
            </w:r>
          </w:p>
        </w:tc>
      </w:tr>
      <w:tr w:rsidR="00966DE1" w:rsidRPr="00966DE1" w14:paraId="4F71955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68BA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BE31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4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79CB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5.701587</w:t>
            </w:r>
          </w:p>
        </w:tc>
      </w:tr>
      <w:tr w:rsidR="00966DE1" w:rsidRPr="00966DE1" w14:paraId="64EEE4F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7BE0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5AFF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.5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09397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5.451923</w:t>
            </w:r>
          </w:p>
        </w:tc>
      </w:tr>
      <w:tr w:rsidR="00966DE1" w:rsidRPr="00966DE1" w14:paraId="351E421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D1F9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67DC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.7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941C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7.044199</w:t>
            </w:r>
          </w:p>
        </w:tc>
      </w:tr>
      <w:tr w:rsidR="00966DE1" w:rsidRPr="00966DE1" w14:paraId="6F145F1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D964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E7B3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EA42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9.089506</w:t>
            </w:r>
          </w:p>
        </w:tc>
      </w:tr>
      <w:tr w:rsidR="00966DE1" w:rsidRPr="00966DE1" w14:paraId="325C8D5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90224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7F2D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1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FD596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0.034364</w:t>
            </w:r>
          </w:p>
        </w:tc>
      </w:tr>
      <w:tr w:rsidR="00966DE1" w:rsidRPr="00966DE1" w14:paraId="51E99B1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A79E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8A71C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3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3C99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6.561728</w:t>
            </w:r>
          </w:p>
        </w:tc>
      </w:tr>
      <w:tr w:rsidR="00966DE1" w:rsidRPr="00966DE1" w14:paraId="1EB8382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F0CA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92B3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FB4C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0.760563</w:t>
            </w:r>
          </w:p>
        </w:tc>
      </w:tr>
      <w:tr w:rsidR="00966DE1" w:rsidRPr="00966DE1" w14:paraId="534B024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4FCE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BF0C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.6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5581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7.483516</w:t>
            </w:r>
          </w:p>
        </w:tc>
      </w:tr>
      <w:tr w:rsidR="00966DE1" w:rsidRPr="00966DE1" w14:paraId="2560FA6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456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9E44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.8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A678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0.768240</w:t>
            </w:r>
          </w:p>
        </w:tc>
      </w:tr>
      <w:tr w:rsidR="00966DE1" w:rsidRPr="00966DE1" w14:paraId="0379C30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448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0CFC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.0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497E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.129353</w:t>
            </w:r>
          </w:p>
        </w:tc>
      </w:tr>
      <w:tr w:rsidR="00966DE1" w:rsidRPr="00966DE1" w14:paraId="71F7F67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3B14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9F4D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2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59BE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.254054</w:t>
            </w:r>
          </w:p>
        </w:tc>
      </w:tr>
      <w:tr w:rsidR="00966DE1" w:rsidRPr="00966DE1" w14:paraId="59F22D8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B60EF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69D3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3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ED76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0.597701</w:t>
            </w:r>
          </w:p>
        </w:tc>
      </w:tr>
      <w:tr w:rsidR="00966DE1" w:rsidRPr="00966DE1" w14:paraId="299AEE6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C92B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A4DA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5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6743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7.633929</w:t>
            </w:r>
          </w:p>
        </w:tc>
      </w:tr>
      <w:tr w:rsidR="00966DE1" w:rsidRPr="00966DE1" w14:paraId="276CD5B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B7C6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3866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C71B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5.148148</w:t>
            </w:r>
          </w:p>
        </w:tc>
      </w:tr>
      <w:tr w:rsidR="00966DE1" w:rsidRPr="00966DE1" w14:paraId="3784428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4EBBA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827D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.9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0994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.104167</w:t>
            </w:r>
          </w:p>
        </w:tc>
      </w:tr>
      <w:tr w:rsidR="00966DE1" w:rsidRPr="00966DE1" w14:paraId="5587D1F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F80F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6A1F2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.1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3A59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.583333</w:t>
            </w:r>
          </w:p>
        </w:tc>
      </w:tr>
      <w:tr w:rsidR="00966DE1" w:rsidRPr="00966DE1" w14:paraId="27F9B96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8F14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1EB4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.2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014D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333333</w:t>
            </w:r>
          </w:p>
        </w:tc>
      </w:tr>
      <w:tr w:rsidR="00966DE1" w:rsidRPr="00966DE1" w14:paraId="40D8402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4A24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69B6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.4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8949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.000000</w:t>
            </w:r>
          </w:p>
        </w:tc>
      </w:tr>
      <w:tr w:rsidR="00966DE1" w:rsidRPr="00966DE1" w14:paraId="31B759D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22EB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C079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6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283C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1.500000</w:t>
            </w:r>
          </w:p>
        </w:tc>
      </w:tr>
      <w:tr w:rsidR="00966DE1" w:rsidRPr="00966DE1" w14:paraId="019D602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FF5F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1015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8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228D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.714286</w:t>
            </w:r>
          </w:p>
        </w:tc>
      </w:tr>
    </w:tbl>
    <w:p w14:paraId="0D7D4F7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89]:</w:t>
      </w:r>
    </w:p>
    <w:p w14:paraId="1B5D752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atemp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atemp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atemp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6B6402A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89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988"/>
        <w:gridCol w:w="1266"/>
      </w:tblGrid>
      <w:tr w:rsidR="00966DE1" w:rsidRPr="00966DE1" w14:paraId="1DC5335A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628E0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1B13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B9DF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0F927D5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4FD3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82B2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5.45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19B0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2.000000</w:t>
            </w:r>
          </w:p>
        </w:tc>
      </w:tr>
      <w:tr w:rsidR="00966DE1" w:rsidRPr="00966DE1" w14:paraId="3884417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DE9B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934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4.69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6BE6D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76.000000</w:t>
            </w:r>
          </w:p>
        </w:tc>
      </w:tr>
      <w:tr w:rsidR="00966DE1" w:rsidRPr="00966DE1" w14:paraId="32FA10D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D141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D498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.94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DDE0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4.500000</w:t>
            </w:r>
          </w:p>
        </w:tc>
      </w:tr>
      <w:tr w:rsidR="00966DE1" w:rsidRPr="00966DE1" w14:paraId="1F47DFB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643A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1E93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.18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1C50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7.142857</w:t>
            </w:r>
          </w:p>
        </w:tc>
      </w:tr>
      <w:tr w:rsidR="00966DE1" w:rsidRPr="00966DE1" w14:paraId="7042A77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5F2E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9714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2.42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EF09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8.739130</w:t>
            </w:r>
          </w:p>
        </w:tc>
      </w:tr>
      <w:tr w:rsidR="00966DE1" w:rsidRPr="00966DE1" w14:paraId="7630956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FDB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2AD7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1.66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938A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1.500000</w:t>
            </w:r>
          </w:p>
        </w:tc>
      </w:tr>
      <w:tr w:rsidR="00966DE1" w:rsidRPr="00966DE1" w14:paraId="54F3667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E0C5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EF9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0.91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8FC1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8.741935</w:t>
            </w:r>
          </w:p>
        </w:tc>
      </w:tr>
      <w:tr w:rsidR="00966DE1" w:rsidRPr="00966DE1" w14:paraId="2533562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AED2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2C8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0.15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9BEF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07.633333</w:t>
            </w:r>
          </w:p>
        </w:tc>
      </w:tr>
      <w:tr w:rsidR="00966DE1" w:rsidRPr="00966DE1" w14:paraId="66E2BA3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7C26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DBEA4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9.39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B7CA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7.608696</w:t>
            </w:r>
          </w:p>
        </w:tc>
      </w:tr>
      <w:tr w:rsidR="00966DE1" w:rsidRPr="00966DE1" w14:paraId="0B89708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0DFF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1894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8.63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06F8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1.158730</w:t>
            </w:r>
          </w:p>
        </w:tc>
      </w:tr>
      <w:tr w:rsidR="00966DE1" w:rsidRPr="00966DE1" w14:paraId="3D2D698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AD99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E288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7.88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A2AF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5.400000</w:t>
            </w:r>
          </w:p>
        </w:tc>
      </w:tr>
      <w:tr w:rsidR="00966DE1" w:rsidRPr="00966DE1" w14:paraId="20492C4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375B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B791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7.12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49B8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4.079208</w:t>
            </w:r>
          </w:p>
        </w:tc>
      </w:tr>
      <w:tr w:rsidR="00966DE1" w:rsidRPr="00966DE1" w14:paraId="60CA0CE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3560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C91E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.36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AFE3F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6.356436</w:t>
            </w:r>
          </w:p>
        </w:tc>
      </w:tr>
      <w:tr w:rsidR="00966DE1" w:rsidRPr="00966DE1" w14:paraId="65DAF7D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5D78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EA286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60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1D0F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2.443548</w:t>
            </w:r>
          </w:p>
        </w:tc>
      </w:tr>
      <w:tr w:rsidR="00966DE1" w:rsidRPr="00966DE1" w14:paraId="288607E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623D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D9A9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439A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9.865546</w:t>
            </w:r>
          </w:p>
        </w:tc>
      </w:tr>
      <w:tr w:rsidR="00966DE1" w:rsidRPr="00966DE1" w14:paraId="239849F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E9F7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BB12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09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5D4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7.811429</w:t>
            </w:r>
          </w:p>
        </w:tc>
      </w:tr>
      <w:tr w:rsidR="00966DE1" w:rsidRPr="00966DE1" w14:paraId="3102C07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5A4D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6AF0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9591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4.557823</w:t>
            </w:r>
          </w:p>
        </w:tc>
      </w:tr>
      <w:tr w:rsidR="00966DE1" w:rsidRPr="00966DE1" w14:paraId="77DEE29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9F54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684BF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.57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381D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9.598131</w:t>
            </w:r>
          </w:p>
        </w:tc>
      </w:tr>
      <w:tr w:rsidR="00966DE1" w:rsidRPr="00966DE1" w14:paraId="549C86C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A832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4B2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82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9D38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7.427386</w:t>
            </w:r>
          </w:p>
        </w:tc>
      </w:tr>
      <w:tr w:rsidR="00966DE1" w:rsidRPr="00966DE1" w14:paraId="1D3D90A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B55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2D04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9B4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6.877477</w:t>
            </w:r>
          </w:p>
        </w:tc>
      </w:tr>
      <w:tr w:rsidR="00966DE1" w:rsidRPr="00966DE1" w14:paraId="7AF4CE5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E434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C7DB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0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462B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5.996390</w:t>
            </w:r>
          </w:p>
        </w:tc>
      </w:tr>
      <w:tr w:rsidR="00966DE1" w:rsidRPr="00966DE1" w14:paraId="0C34380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9CFF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FD03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54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793D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5.351220</w:t>
            </w:r>
          </w:p>
        </w:tc>
      </w:tr>
      <w:tr w:rsidR="00966DE1" w:rsidRPr="00966DE1" w14:paraId="1E731B3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57E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3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D413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9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EE7E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0.636986</w:t>
            </w:r>
          </w:p>
        </w:tc>
      </w:tr>
      <w:tr w:rsidR="00966DE1" w:rsidRPr="00966DE1" w14:paraId="1ABCE12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E7EE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2CB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03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6787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9.241935</w:t>
            </w:r>
          </w:p>
        </w:tc>
      </w:tr>
      <w:tr w:rsidR="00966DE1" w:rsidRPr="00966DE1" w14:paraId="6E11C33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17019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A3F47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E541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1.598131</w:t>
            </w:r>
          </w:p>
        </w:tc>
      </w:tr>
      <w:tr w:rsidR="00966DE1" w:rsidRPr="00966DE1" w14:paraId="04148E0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7C4B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5966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51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CE8D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3.090909</w:t>
            </w:r>
          </w:p>
        </w:tc>
      </w:tr>
      <w:tr w:rsidR="00966DE1" w:rsidRPr="00966DE1" w14:paraId="73B545A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9A61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9BC1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76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6675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0.426426</w:t>
            </w:r>
          </w:p>
        </w:tc>
      </w:tr>
      <w:tr w:rsidR="00966DE1" w:rsidRPr="00966DE1" w14:paraId="0A56E97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3DCE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39B5A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0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FB36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2.613559</w:t>
            </w:r>
          </w:p>
        </w:tc>
      </w:tr>
      <w:tr w:rsidR="00966DE1" w:rsidRPr="00966DE1" w14:paraId="567B35D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4693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8735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4.24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11BC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2.501873</w:t>
            </w:r>
          </w:p>
        </w:tc>
      </w:tr>
      <w:tr w:rsidR="00966DE1" w:rsidRPr="00966DE1" w14:paraId="4A0F43E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CE0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C305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48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A10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2.945736</w:t>
            </w:r>
          </w:p>
        </w:tc>
      </w:tr>
      <w:tr w:rsidR="00966DE1" w:rsidRPr="00966DE1" w14:paraId="0B25AE3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AC79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B7CD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5691D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.798107</w:t>
            </w:r>
          </w:p>
        </w:tc>
      </w:tr>
      <w:tr w:rsidR="00966DE1" w:rsidRPr="00966DE1" w14:paraId="2B1CF4F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9A18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A7E5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97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1329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4.061776</w:t>
            </w:r>
          </w:p>
        </w:tc>
      </w:tr>
      <w:tr w:rsidR="00966DE1" w:rsidRPr="00966DE1" w14:paraId="4119DDB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F2AE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4DEB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4DE3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7.105455</w:t>
            </w:r>
          </w:p>
        </w:tc>
      </w:tr>
      <w:tr w:rsidR="00966DE1" w:rsidRPr="00966DE1" w14:paraId="28DF72A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5B22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53C9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.45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6EAC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5.701587</w:t>
            </w:r>
          </w:p>
        </w:tc>
      </w:tr>
      <w:tr w:rsidR="00966DE1" w:rsidRPr="00966DE1" w14:paraId="5BA3FBD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F00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F7D54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69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E17C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5.451923</w:t>
            </w:r>
          </w:p>
        </w:tc>
      </w:tr>
      <w:tr w:rsidR="00966DE1" w:rsidRPr="00966DE1" w14:paraId="3D8772B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018E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CA2F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94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8C25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8.606061</w:t>
            </w:r>
          </w:p>
        </w:tc>
      </w:tr>
      <w:tr w:rsidR="00966DE1" w:rsidRPr="00966DE1" w14:paraId="14D6574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49DB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CA6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18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1800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8.130435</w:t>
            </w:r>
          </w:p>
        </w:tc>
      </w:tr>
      <w:tr w:rsidR="00966DE1" w:rsidRPr="00966DE1" w14:paraId="46F25DC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E2EC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B584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9B89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5.502024</w:t>
            </w:r>
          </w:p>
        </w:tc>
      </w:tr>
      <w:tr w:rsidR="00966DE1" w:rsidRPr="00966DE1" w14:paraId="5F37900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055C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AF67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66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811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5.807692</w:t>
            </w:r>
          </w:p>
        </w:tc>
      </w:tr>
      <w:tr w:rsidR="00966DE1" w:rsidRPr="00966DE1" w14:paraId="11F5DC4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9CD2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38EC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.91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C9921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0.940000</w:t>
            </w:r>
          </w:p>
        </w:tc>
      </w:tr>
      <w:tr w:rsidR="00966DE1" w:rsidRPr="00966DE1" w14:paraId="5626062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10C0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AC28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.15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8840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8.985130</w:t>
            </w:r>
          </w:p>
        </w:tc>
      </w:tr>
      <w:tr w:rsidR="00966DE1" w:rsidRPr="00966DE1" w14:paraId="41AAB0E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C740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02D7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.39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1EAB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2.156250</w:t>
            </w:r>
          </w:p>
        </w:tc>
      </w:tr>
      <w:tr w:rsidR="00966DE1" w:rsidRPr="00966DE1" w14:paraId="30E007E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5071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1DD8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63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FD9F9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5.828125</w:t>
            </w:r>
          </w:p>
        </w:tc>
      </w:tr>
      <w:tr w:rsidR="00966DE1" w:rsidRPr="00966DE1" w14:paraId="685D403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9BC4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26A2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88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6E8E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0.067961</w:t>
            </w:r>
          </w:p>
        </w:tc>
      </w:tr>
      <w:tr w:rsidR="00966DE1" w:rsidRPr="00966DE1" w14:paraId="1C033D7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75E3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B073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12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4736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5.437500</w:t>
            </w:r>
          </w:p>
        </w:tc>
      </w:tr>
      <w:tr w:rsidR="00966DE1" w:rsidRPr="00966DE1" w14:paraId="670BFC1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5A04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8AF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36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275C4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8.526570</w:t>
            </w:r>
          </w:p>
        </w:tc>
      </w:tr>
      <w:tr w:rsidR="00966DE1" w:rsidRPr="00966DE1" w14:paraId="1FDD2EE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D1DD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3358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.60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A6D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2.477612</w:t>
            </w:r>
          </w:p>
        </w:tc>
      </w:tr>
      <w:tr w:rsidR="00966DE1" w:rsidRPr="00966DE1" w14:paraId="1ACE348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5C42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7AD2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.85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28B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0.188679</w:t>
            </w:r>
          </w:p>
        </w:tc>
      </w:tr>
      <w:tr w:rsidR="00966DE1" w:rsidRPr="00966DE1" w14:paraId="54B33D3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C172E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622F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.09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23B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9.247059</w:t>
            </w:r>
          </w:p>
        </w:tc>
      </w:tr>
      <w:tr w:rsidR="00966DE1" w:rsidRPr="00966DE1" w14:paraId="26F8194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4009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AEA9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33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B990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8.020000</w:t>
            </w:r>
          </w:p>
        </w:tc>
      </w:tr>
      <w:tr w:rsidR="00966DE1" w:rsidRPr="00966DE1" w14:paraId="45C717B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ED7C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C842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57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B90A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7.966102</w:t>
            </w:r>
          </w:p>
        </w:tc>
      </w:tr>
      <w:tr w:rsidR="00966DE1" w:rsidRPr="00966DE1" w14:paraId="24578D4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E4AA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6E027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82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613C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2.612245</w:t>
            </w:r>
          </w:p>
        </w:tc>
      </w:tr>
      <w:tr w:rsidR="00966DE1" w:rsidRPr="00966DE1" w14:paraId="48BDF4B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D447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C69C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701A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9.719298</w:t>
            </w:r>
          </w:p>
        </w:tc>
      </w:tr>
      <w:tr w:rsidR="00966DE1" w:rsidRPr="00966DE1" w14:paraId="1A06DB0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61CB3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E33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30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BC68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.150000</w:t>
            </w:r>
          </w:p>
        </w:tc>
      </w:tr>
      <w:tr w:rsidR="00966DE1" w:rsidRPr="00966DE1" w14:paraId="77DE610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E77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0BA4C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.54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BC0A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0.555556</w:t>
            </w:r>
          </w:p>
        </w:tc>
      </w:tr>
      <w:tr w:rsidR="00966DE1" w:rsidRPr="00966DE1" w14:paraId="14C8CEA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3DCB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C6D5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.79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F43CA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8.466667</w:t>
            </w:r>
          </w:p>
        </w:tc>
      </w:tr>
      <w:tr w:rsidR="00966DE1" w:rsidRPr="00966DE1" w14:paraId="2FBCC77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ABD4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F691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.03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3C3B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2.285714</w:t>
            </w:r>
          </w:p>
        </w:tc>
      </w:tr>
      <w:tr w:rsidR="00966DE1" w:rsidRPr="00966DE1" w14:paraId="75DDA60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3C80F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2D27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.27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45BF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8.000000</w:t>
            </w:r>
          </w:p>
        </w:tc>
      </w:tr>
      <w:tr w:rsidR="00966DE1" w:rsidRPr="00966DE1" w14:paraId="1F3B9AD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3704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C2F75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51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97A9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.000000</w:t>
            </w:r>
          </w:p>
        </w:tc>
      </w:tr>
      <w:tr w:rsidR="00966DE1" w:rsidRPr="00966DE1" w14:paraId="2880256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B07C6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25C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76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C870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.000000</w:t>
            </w:r>
          </w:p>
        </w:tc>
      </w:tr>
    </w:tbl>
    <w:p w14:paraId="5726AE9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0]:</w:t>
      </w:r>
    </w:p>
    <w:p w14:paraId="0205959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humidity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humidity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humidity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2B49033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90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988"/>
        <w:gridCol w:w="1266"/>
      </w:tblGrid>
      <w:tr w:rsidR="00966DE1" w:rsidRPr="00966DE1" w14:paraId="333BAD68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0E5A9D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B6F1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5CC6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3857DB6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82F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CC78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32A10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.710280</w:t>
            </w:r>
          </w:p>
        </w:tc>
      </w:tr>
      <w:tr w:rsidR="00966DE1" w:rsidRPr="00966DE1" w14:paraId="7F62F0F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8843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7F2F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451C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1.000000</w:t>
            </w:r>
          </w:p>
        </w:tc>
      </w:tr>
      <w:tr w:rsidR="00966DE1" w:rsidRPr="00966DE1" w14:paraId="103323E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C3938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0004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BB72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.657258</w:t>
            </w:r>
          </w:p>
        </w:tc>
      </w:tr>
      <w:tr w:rsidR="00966DE1" w:rsidRPr="00966DE1" w14:paraId="6AFD2B3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F4A8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01C1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3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5ABC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8.145570</w:t>
            </w:r>
          </w:p>
        </w:tc>
      </w:tr>
      <w:tr w:rsidR="00966DE1" w:rsidRPr="00966DE1" w14:paraId="7164E28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7100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1BEFC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CA85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6.000000</w:t>
            </w:r>
          </w:p>
        </w:tc>
      </w:tr>
      <w:tr w:rsidR="00966DE1" w:rsidRPr="00966DE1" w14:paraId="2B349EB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53F9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9FA7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F6AC1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1D721B6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B87F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025E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F30E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000000</w:t>
            </w:r>
          </w:p>
        </w:tc>
      </w:tr>
      <w:tr w:rsidR="00966DE1" w:rsidRPr="00966DE1" w14:paraId="6330142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90F0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620C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80E0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000000</w:t>
            </w:r>
          </w:p>
        </w:tc>
      </w:tr>
      <w:tr w:rsidR="00966DE1" w:rsidRPr="00966DE1" w14:paraId="4E9A0F7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826E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2CC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FEE4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7.000000</w:t>
            </w:r>
          </w:p>
        </w:tc>
      </w:tr>
      <w:tr w:rsidR="00966DE1" w:rsidRPr="00966DE1" w14:paraId="4336C93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50E6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A30B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850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.000000</w:t>
            </w:r>
          </w:p>
        </w:tc>
      </w:tr>
      <w:tr w:rsidR="00966DE1" w:rsidRPr="00966DE1" w14:paraId="4D74496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D1882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6176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D90A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833333</w:t>
            </w:r>
          </w:p>
        </w:tc>
      </w:tr>
    </w:tbl>
    <w:p w14:paraId="0131380F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88 rows × 2 columns</w:t>
      </w:r>
    </w:p>
    <w:p w14:paraId="5840550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1]:</w:t>
      </w:r>
    </w:p>
    <w:p w14:paraId="370B465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['windspeed','Total_booking']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oupby(['windspeed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s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ort_values(b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windspeed', ascend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46953CA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91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128"/>
        <w:gridCol w:w="1266"/>
      </w:tblGrid>
      <w:tr w:rsidR="00966DE1" w:rsidRPr="00966DE1" w14:paraId="2E2DF5D9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44F1D0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FDB1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1266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8695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46B3F2A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3D62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7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7B5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6.9969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CE70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8.000000</w:t>
            </w:r>
          </w:p>
        </w:tc>
      </w:tr>
      <w:tr w:rsidR="00966DE1" w:rsidRPr="00966DE1" w14:paraId="146D81E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71CB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6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87F4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1.9987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ABD0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000000</w:t>
            </w:r>
          </w:p>
        </w:tc>
      </w:tr>
      <w:tr w:rsidR="00966DE1" w:rsidRPr="00966DE1" w14:paraId="6E3B504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1DBC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5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D25C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.0021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290F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1.000000</w:t>
            </w:r>
          </w:p>
        </w:tc>
      </w:tr>
      <w:tr w:rsidR="00966DE1" w:rsidRPr="00966DE1" w14:paraId="465C4AF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83DD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4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CCE8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7.998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F4CC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0.500000</w:t>
            </w:r>
          </w:p>
        </w:tc>
      </w:tr>
      <w:tr w:rsidR="00966DE1" w:rsidRPr="00966DE1" w14:paraId="259AC49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B488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3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E554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6.002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F1BA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7.333333</w:t>
            </w:r>
          </w:p>
        </w:tc>
      </w:tr>
      <w:tr w:rsidR="00966DE1" w:rsidRPr="00966DE1" w14:paraId="072226A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73DA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2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8F42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.9989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FF4C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9.428571</w:t>
            </w:r>
          </w:p>
        </w:tc>
      </w:tr>
      <w:tr w:rsidR="00966DE1" w:rsidRPr="00966DE1" w14:paraId="18F2CCD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312FA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FDFD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.000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0042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2.833333</w:t>
            </w:r>
          </w:p>
        </w:tc>
      </w:tr>
      <w:tr w:rsidR="00966DE1" w:rsidRPr="00966DE1" w14:paraId="7333054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A9C9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20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9582C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0.9973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C5ED7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0.600000</w:t>
            </w:r>
          </w:p>
        </w:tc>
      </w:tr>
      <w:tr w:rsidR="00966DE1" w:rsidRPr="00966DE1" w14:paraId="5E61461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5D7C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9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7F59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9.0007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EEE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8.409091</w:t>
            </w:r>
          </w:p>
        </w:tc>
      </w:tr>
      <w:tr w:rsidR="00966DE1" w:rsidRPr="00966DE1" w14:paraId="2553527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CB08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8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11BAB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.997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33E7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1.578947</w:t>
            </w:r>
          </w:p>
        </w:tc>
      </w:tr>
      <w:tr w:rsidR="00966DE1" w:rsidRPr="00966DE1" w14:paraId="6003C22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8F94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7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322A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000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9638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6.688889</w:t>
            </w:r>
          </w:p>
        </w:tc>
      </w:tr>
      <w:tr w:rsidR="00966DE1" w:rsidRPr="00966DE1" w14:paraId="182C832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3C18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6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889B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2.997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D172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5.614286</w:t>
            </w:r>
          </w:p>
        </w:tc>
      </w:tr>
      <w:tr w:rsidR="00966DE1" w:rsidRPr="00966DE1" w14:paraId="399B545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AF25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5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487A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009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808C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5.746667</w:t>
            </w:r>
          </w:p>
        </w:tc>
      </w:tr>
      <w:tr w:rsidR="00966DE1" w:rsidRPr="00966DE1" w14:paraId="0D51737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000D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4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2372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0026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508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7.814433</w:t>
            </w:r>
          </w:p>
        </w:tc>
      </w:tr>
      <w:tr w:rsidR="00966DE1" w:rsidRPr="00966DE1" w14:paraId="4227C97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C6D6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3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1AC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9993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E506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3.737179</w:t>
            </w:r>
          </w:p>
        </w:tc>
      </w:tr>
      <w:tr w:rsidR="00966DE1" w:rsidRPr="00966DE1" w14:paraId="78B343E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68D9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2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A08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0325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1.242105</w:t>
            </w:r>
          </w:p>
        </w:tc>
      </w:tr>
      <w:tr w:rsidR="00966DE1" w:rsidRPr="00966DE1" w14:paraId="114883F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4150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1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B2BA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999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AB4A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5.727273</w:t>
            </w:r>
          </w:p>
        </w:tc>
      </w:tr>
      <w:tr w:rsidR="00966DE1" w:rsidRPr="00966DE1" w14:paraId="16EDE95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FBBE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0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7B7D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0028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14A4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6.530201</w:t>
            </w:r>
          </w:p>
        </w:tc>
      </w:tr>
      <w:tr w:rsidR="00966DE1" w:rsidRPr="00966DE1" w14:paraId="5E9B711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1E84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9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DC7B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7662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1.027990</w:t>
            </w:r>
          </w:p>
        </w:tc>
      </w:tr>
      <w:tr w:rsidR="00966DE1" w:rsidRPr="00966DE1" w14:paraId="1303ED6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4E9B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8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B652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7964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6.801457</w:t>
            </w:r>
          </w:p>
        </w:tc>
      </w:tr>
      <w:tr w:rsidR="00966DE1" w:rsidRPr="00966DE1" w14:paraId="3B80639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B876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7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B5F2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1891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7.408537</w:t>
            </w:r>
          </w:p>
        </w:tc>
      </w:tr>
      <w:tr w:rsidR="00966DE1" w:rsidRPr="00966DE1" w14:paraId="3800524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78FAC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6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39B8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.0013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6ACB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7.717277</w:t>
            </w:r>
          </w:p>
        </w:tc>
      </w:tr>
      <w:tr w:rsidR="00966DE1" w:rsidRPr="00966DE1" w14:paraId="39D251E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61A0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5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542A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998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E68D9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7.928398</w:t>
            </w:r>
          </w:p>
        </w:tc>
      </w:tr>
      <w:tr w:rsidR="00966DE1" w:rsidRPr="00966DE1" w14:paraId="50FBC07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9D4E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CA42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0014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EF5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.247362</w:t>
            </w:r>
          </w:p>
        </w:tc>
      </w:tr>
      <w:tr w:rsidR="00966DE1" w:rsidRPr="00966DE1" w14:paraId="687E893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13F7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19AB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C458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5.006772</w:t>
            </w:r>
          </w:p>
        </w:tc>
      </w:tr>
      <w:tr w:rsidR="00966DE1" w:rsidRPr="00966DE1" w14:paraId="749E457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26A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903B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41B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2.091898</w:t>
            </w:r>
          </w:p>
        </w:tc>
      </w:tr>
      <w:tr w:rsidR="00966DE1" w:rsidRPr="00966DE1" w14:paraId="0ECAE62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DBE9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CBC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032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FDAC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5.417889</w:t>
            </w:r>
          </w:p>
        </w:tc>
      </w:tr>
      <w:tr w:rsidR="00966DE1" w:rsidRPr="00966DE1" w14:paraId="0F448EB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EB07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9659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126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ECAA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4.940341</w:t>
            </w:r>
          </w:p>
        </w:tc>
      </w:tr>
    </w:tbl>
    <w:p w14:paraId="5423BBB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2]:</w:t>
      </w:r>
    </w:p>
    <w:p w14:paraId="79E59FB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visualizing target variables(univariate analysis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istplot(data_append['Total_booking'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r", kd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Distribution of Total booking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Number of Occurences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Total booking");</w:t>
      </w:r>
    </w:p>
    <w:p w14:paraId="792D24D1" w14:textId="3C6C1C42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37F7FD60" wp14:editId="53F6C18D">
            <wp:extent cx="3935730" cy="2735580"/>
            <wp:effectExtent l="0" t="0" r="762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5730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EA512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3]:</w:t>
      </w:r>
    </w:p>
    <w:p w14:paraId="5F37F5F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 xml:space="preserve">#skewness  </w:t>
      </w:r>
    </w:p>
    <w:p w14:paraId="00E3284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kew()</w:t>
      </w:r>
    </w:p>
    <w:p w14:paraId="258CB35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93]:</w:t>
      </w:r>
    </w:p>
    <w:p w14:paraId="21C9B78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.2379281606952324</w:t>
      </w:r>
    </w:p>
    <w:p w14:paraId="5292729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4]:</w:t>
      </w:r>
    </w:p>
    <w:p w14:paraId="5744254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kurtosis</w:t>
      </w:r>
    </w:p>
    <w:p w14:paraId="6C56D8F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kurt()</w:t>
      </w:r>
    </w:p>
    <w:p w14:paraId="5ACED3E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94]:</w:t>
      </w:r>
    </w:p>
    <w:p w14:paraId="4BA3F9B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.3117222889080962</w:t>
      </w:r>
    </w:p>
    <w:p w14:paraId="6CB0CA0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5]:</w:t>
      </w:r>
    </w:p>
    <w:p w14:paraId="5543973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need to remove some outliers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upperlimi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ercentile(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otal_book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, 99.5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loc[data_append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upperlimit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upperlimit</w:t>
      </w:r>
    </w:p>
    <w:p w14:paraId="1D0CA14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(range(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hape[0]), data_append["Total_booking"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,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orange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Distribution of Total booking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Number of Occurences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Total booking");</w:t>
      </w:r>
    </w:p>
    <w:p w14:paraId="0894C0AC" w14:textId="1FF70572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3FC01DEC" wp14:editId="4E72AA2B">
            <wp:extent cx="3789045" cy="2735580"/>
            <wp:effectExtent l="0" t="0" r="1905" b="762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9045" cy="2735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B034B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6]:</w:t>
      </w:r>
    </w:p>
    <w:p w14:paraId="7BE32D1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 xml:space="preserve">#lets see if there are any columns with missing values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ull_colum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lumns[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ny()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[null_columns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m()</w:t>
      </w:r>
    </w:p>
    <w:p w14:paraId="5545B8A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496]:</w:t>
      </w:r>
    </w:p>
    <w:p w14:paraId="6ECA9F4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ries([], dtype: float64)</w:t>
      </w:r>
    </w:p>
    <w:p w14:paraId="6E4D969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7]:</w:t>
      </w:r>
    </w:p>
    <w:p w14:paraId="3196645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eabor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r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figure.figsize':(30,15)}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oxplot("temp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);</w:t>
      </w:r>
    </w:p>
    <w:p w14:paraId="71941679" w14:textId="0A61DA75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4848C811" wp14:editId="67462E0F">
            <wp:extent cx="4572000" cy="2282190"/>
            <wp:effectExtent l="0" t="0" r="0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82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2F1AF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8]:</w:t>
      </w:r>
    </w:p>
    <w:p w14:paraId="7F2B3FA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holiday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holiday");</w:t>
      </w:r>
    </w:p>
    <w:p w14:paraId="3935475A" w14:textId="25B50693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2B300C25" wp14:editId="2DDA2B1F">
            <wp:extent cx="3474720" cy="347472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FF1A5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499]:</w:t>
      </w:r>
    </w:p>
    <w:p w14:paraId="14A262D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workingday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workingday");</w:t>
      </w:r>
    </w:p>
    <w:p w14:paraId="34B750F0" w14:textId="1518EBCB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6D4EA45B" wp14:editId="38CC6A5B">
            <wp:extent cx="3474720" cy="34747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3474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A8D7C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0]:</w:t>
      </w:r>
    </w:p>
    <w:p w14:paraId="236C0B2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time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time", 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6, aspec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);</w:t>
      </w:r>
    </w:p>
    <w:p w14:paraId="02F385E6" w14:textId="7F91FF0D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7D042ABF" wp14:editId="561F0865">
            <wp:extent cx="4572000" cy="1155700"/>
            <wp:effectExtent l="0" t="0" r="0" b="635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46FA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1]:</w:t>
      </w:r>
    </w:p>
    <w:p w14:paraId="4F1CC5E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temp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temp", 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6, aspec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);</w:t>
      </w:r>
    </w:p>
    <w:p w14:paraId="1DE1AE33" w14:textId="02D33641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23E8CC9C" wp14:editId="2E761368">
            <wp:extent cx="4572000" cy="1155700"/>
            <wp:effectExtent l="0" t="0" r="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4AE9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2]:</w:t>
      </w:r>
    </w:p>
    <w:p w14:paraId="610AF5C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atemp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atemp", 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8, aspec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);</w:t>
      </w:r>
    </w:p>
    <w:p w14:paraId="7C83B72B" w14:textId="36D5D1FA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34FE53D1" wp14:editId="44ACDE38">
            <wp:extent cx="4572000" cy="1155700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16F1B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3]:</w:t>
      </w:r>
    </w:p>
    <w:p w14:paraId="5F4303E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humidity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humidity", 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8, aspec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);</w:t>
      </w:r>
    </w:p>
    <w:p w14:paraId="28FA2870" w14:textId="75A43C53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1BE235EC" wp14:editId="7A0A3BC7">
            <wp:extent cx="4572000" cy="1155700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EE10E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4]:</w:t>
      </w:r>
    </w:p>
    <w:p w14:paraId="0B0B3AF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windspeed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windspeed", 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6, aspec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);</w:t>
      </w:r>
    </w:p>
    <w:p w14:paraId="48E12543" w14:textId="3E3EC796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503B4CAA" wp14:editId="007FB491">
            <wp:extent cx="4572000" cy="1155700"/>
            <wp:effectExtent l="0" t="0" r="0" b="63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5F62E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5]:</w:t>
      </w:r>
    </w:p>
    <w:p w14:paraId="66619FB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boxplot for temp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r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figure.figsize':(10,10)}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oxplot("temp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);</w:t>
      </w:r>
    </w:p>
    <w:p w14:paraId="4A3915FC" w14:textId="2EFCA5CF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0DF8FCDD" wp14:editId="02BD3090">
            <wp:extent cx="4572000" cy="4740275"/>
            <wp:effectExtent l="0" t="0" r="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4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D38F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6]:</w:t>
      </w:r>
    </w:p>
    <w:p w14:paraId="155036F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boxplot for atemp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r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figure.figsize':(10,10)}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oxplot("atemp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);</w:t>
      </w:r>
    </w:p>
    <w:p w14:paraId="4158D77A" w14:textId="1F1E6E6D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24095B5D" wp14:editId="4BEEB18E">
            <wp:extent cx="4572000" cy="4740275"/>
            <wp:effectExtent l="0" t="0" r="0" b="317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4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F3CF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7]:</w:t>
      </w:r>
    </w:p>
    <w:p w14:paraId="62E17FF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boxplot for windspeed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r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figure.figsize':(10,10)}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oxplot("windspeed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);</w:t>
      </w:r>
    </w:p>
    <w:p w14:paraId="7FF69964" w14:textId="1E42E9C2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1602D7A7" wp14:editId="05580EF8">
            <wp:extent cx="4572000" cy="4740275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74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784C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8]:</w:t>
      </w:r>
    </w:p>
    <w:p w14:paraId="485E362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iolinplot(data_append["holiday"],data_append["Total_booking"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Holiday Vs Total Booking 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Total_booking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Holidays");</w:t>
      </w:r>
    </w:p>
    <w:p w14:paraId="614FC71C" w14:textId="5722FC3B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0617E57B" wp14:editId="1F533B9F">
            <wp:extent cx="4572000" cy="4505960"/>
            <wp:effectExtent l="0" t="0" r="0" b="889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0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67AA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09]:</w:t>
      </w:r>
    </w:p>
    <w:p w14:paraId="43ED223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iolinplot(data_append["workingday"],data_append["Total_booking"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Working day Vs Total Booking 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Total_booking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Working Days");</w:t>
      </w:r>
    </w:p>
    <w:p w14:paraId="7B45F92F" w14:textId="2187E830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5DCB61EB" wp14:editId="2FB0826A">
            <wp:extent cx="4572000" cy="4505960"/>
            <wp:effectExtent l="0" t="0" r="0" b="889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05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75672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0]:</w:t>
      </w:r>
    </w:p>
    <w:p w14:paraId="210400C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iolinplot(data_append["workingday"],data_append["holiday"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Working day Vs Holidays 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Holidays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Working Days");</w:t>
      </w:r>
    </w:p>
    <w:p w14:paraId="319F1E40" w14:textId="7AF5A2C1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5E786416" wp14:editId="22FA64B1">
            <wp:extent cx="4572000" cy="452056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2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58410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1]:</w:t>
      </w:r>
    </w:p>
    <w:p w14:paraId="14C4C50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r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figure.figsize':(30,10)}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iolinplot(data_append["time"],data_append["windspeed"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Time Vs Windspeed 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Time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Windspeed");</w:t>
      </w:r>
    </w:p>
    <w:p w14:paraId="5BC84D13" w14:textId="4ABE3833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4BA49987" wp14:editId="5E49A7FB">
            <wp:extent cx="4572000" cy="160909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41CB7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2]:</w:t>
      </w:r>
    </w:p>
    <w:p w14:paraId="2D2652F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(r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figure.figsize':(30,10)}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iolinplot(data_append["time"],data_append["humidity"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tle("Time Vs Humidity 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label("Time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label("Humidity");</w:t>
      </w:r>
    </w:p>
    <w:p w14:paraId="324AA2CE" w14:textId="2E817C8F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04A29B5A" wp14:editId="26A8A2FD">
            <wp:extent cx="4572000" cy="16090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548C1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3]:</w:t>
      </w:r>
    </w:p>
    <w:p w14:paraId="6A8ED3E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 xml:space="preserve">#looking at test data </w:t>
      </w:r>
    </w:p>
    <w:p w14:paraId="0464097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b_test</w:t>
      </w:r>
    </w:p>
    <w:p w14:paraId="0CCC6EE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3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756"/>
        <w:gridCol w:w="1173"/>
        <w:gridCol w:w="883"/>
        <w:gridCol w:w="850"/>
        <w:gridCol w:w="1064"/>
        <w:gridCol w:w="1123"/>
        <w:gridCol w:w="779"/>
        <w:gridCol w:w="824"/>
        <w:gridCol w:w="910"/>
        <w:gridCol w:w="978"/>
      </w:tblGrid>
      <w:tr w:rsidR="00966DE1" w:rsidRPr="00966DE1" w14:paraId="7D93333E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C67440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666B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428C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0CAD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5F5D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8725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A52E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E769A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CBFD7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C765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</w:tr>
      <w:tr w:rsidR="00966DE1" w:rsidRPr="00966DE1" w14:paraId="6A617BC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21DCA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B4B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10/2012 1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CD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9CB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9981A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0EB5E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657CD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7426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F961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8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6EB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0008</w:t>
            </w:r>
          </w:p>
        </w:tc>
      </w:tr>
      <w:tr w:rsidR="00966DE1" w:rsidRPr="00966DE1" w14:paraId="074AE57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D66CB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167A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/9/2012 7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6B68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A332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517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B6B6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83F2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08EDA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9263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4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B6B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</w:tr>
      <w:tr w:rsidR="00966DE1" w:rsidRPr="00966DE1" w14:paraId="5FC38B3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5159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E90C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6/2011 2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86B5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0A0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6E37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50BF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Light Snow, Light Rai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CFF4E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F34C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1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D77E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1A80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9993</w:t>
            </w:r>
          </w:p>
        </w:tc>
      </w:tr>
      <w:tr w:rsidR="00966DE1" w:rsidRPr="00966DE1" w14:paraId="6D65FE3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C010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504F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/13/2011 1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0003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90A2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C348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D08D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E471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DB6A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9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8C78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3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F21D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</w:tr>
      <w:tr w:rsidR="00966DE1" w:rsidRPr="00966DE1" w14:paraId="435F046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D6BE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61AB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/2/2012 1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045F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5D0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9BE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4660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0133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30C3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BFD0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BB60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9994</w:t>
            </w:r>
          </w:p>
        </w:tc>
      </w:tr>
      <w:tr w:rsidR="00966DE1" w:rsidRPr="00966DE1" w14:paraId="2E4F536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385E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7EC2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078E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F49C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1FF0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6BB7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7BDF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3B35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8257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65F4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14FA80E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3EC2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ACF21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8/2012 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CF8A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0835D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0734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723A7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38F7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8AB3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1349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05DC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</w:tr>
      <w:tr w:rsidR="00966DE1" w:rsidRPr="00966DE1" w14:paraId="169776A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2F75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B140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2/2012 1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01C0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48E1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F31D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B7849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664D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A9AE5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9271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18844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</w:tr>
      <w:tr w:rsidR="00966DE1" w:rsidRPr="00966DE1" w14:paraId="2EBA70E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AFBCD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5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ED15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7/2012 2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6801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089F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E2A2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890B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8A9F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1279A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D1D4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DECF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</w:tr>
      <w:tr w:rsidR="00966DE1" w:rsidRPr="00966DE1" w14:paraId="4CDD927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8B25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2359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12/2011 5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2DBC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99C0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7CBA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15A7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B4AB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329A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5A15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0005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</w:tr>
      <w:tr w:rsidR="00966DE1" w:rsidRPr="00966DE1" w14:paraId="53E264E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48FE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7</w:t>
            </w:r>
          </w:p>
        </w:tc>
        <w:tc>
          <w:tcPr>
            <w:tcW w:w="131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50C1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/18/2012 1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2459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7C24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9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7FD1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462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86A0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CCF8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6494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A746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</w:t>
            </w:r>
          </w:p>
        </w:tc>
        <w:tc>
          <w:tcPr>
            <w:tcW w:w="939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3EC3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</w:tr>
    </w:tbl>
    <w:p w14:paraId="2F44CA3B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2178 rows × 9 columns</w:t>
      </w:r>
    </w:p>
    <w:p w14:paraId="7D0EFFA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4]:</w:t>
      </w:r>
    </w:p>
    <w:p w14:paraId="437217F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looking at test_label and naming Total_booking</w:t>
      </w:r>
    </w:p>
    <w:p w14:paraId="0B0EFD7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b_test_lab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ead_csv('../content/drive/My Drive/Dataset/test_label.csv'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ew_col_list_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'Total_booking'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cb_test_label_renam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b_test_lab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axis(new_col_list_test, 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columns', inplac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b_test_label_rename</w:t>
      </w:r>
    </w:p>
    <w:p w14:paraId="591F36D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4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988"/>
        <w:gridCol w:w="1414"/>
      </w:tblGrid>
      <w:tr w:rsidR="00966DE1" w:rsidRPr="00966DE1" w14:paraId="7616219C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87CA2C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lastRenderedPageBreak/>
              <w:t> </w:t>
            </w:r>
          </w:p>
        </w:tc>
        <w:tc>
          <w:tcPr>
            <w:tcW w:w="141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63BB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4BC4530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1462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0EA4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</w:t>
            </w:r>
          </w:p>
        </w:tc>
      </w:tr>
      <w:tr w:rsidR="00966DE1" w:rsidRPr="00966DE1" w14:paraId="13FFE32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B347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B8DC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</w:t>
            </w:r>
          </w:p>
        </w:tc>
      </w:tr>
      <w:tr w:rsidR="00966DE1" w:rsidRPr="00966DE1" w14:paraId="77C4571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B97F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5548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4</w:t>
            </w:r>
          </w:p>
        </w:tc>
      </w:tr>
      <w:tr w:rsidR="00966DE1" w:rsidRPr="00966DE1" w14:paraId="626A4CA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4DFD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FE14A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8</w:t>
            </w:r>
          </w:p>
        </w:tc>
      </w:tr>
      <w:tr w:rsidR="00966DE1" w:rsidRPr="00966DE1" w14:paraId="081DE9F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0AF5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7881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3</w:t>
            </w:r>
          </w:p>
        </w:tc>
      </w:tr>
      <w:tr w:rsidR="00966DE1" w:rsidRPr="00966DE1" w14:paraId="2F3D25F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A5AC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E423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019915D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E74A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2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23F5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</w:tr>
      <w:tr w:rsidR="00966DE1" w:rsidRPr="00966DE1" w14:paraId="6FE2E3F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E66E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246F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4</w:t>
            </w:r>
          </w:p>
        </w:tc>
      </w:tr>
      <w:tr w:rsidR="00966DE1" w:rsidRPr="00966DE1" w14:paraId="6879CB1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168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1B5AD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</w:t>
            </w:r>
          </w:p>
        </w:tc>
      </w:tr>
      <w:tr w:rsidR="00966DE1" w:rsidRPr="00966DE1" w14:paraId="5100677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7126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5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DABF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</w:t>
            </w:r>
          </w:p>
        </w:tc>
      </w:tr>
      <w:tr w:rsidR="00966DE1" w:rsidRPr="00966DE1" w14:paraId="2838E95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8D3D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126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70F3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</w:t>
            </w:r>
          </w:p>
        </w:tc>
      </w:tr>
    </w:tbl>
    <w:p w14:paraId="2A5C3833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2177 rows × 1 columns</w:t>
      </w:r>
    </w:p>
    <w:p w14:paraId="2EE4B99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5]:</w:t>
      </w:r>
    </w:p>
    <w:p w14:paraId="17B0D77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append the data for tes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_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ncat([cb_test, cb_test_label_rename], 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, ignore_inde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_test</w:t>
      </w:r>
    </w:p>
    <w:p w14:paraId="76476CA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5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566"/>
        <w:gridCol w:w="1029"/>
        <w:gridCol w:w="797"/>
        <w:gridCol w:w="738"/>
        <w:gridCol w:w="1039"/>
        <w:gridCol w:w="811"/>
        <w:gridCol w:w="608"/>
        <w:gridCol w:w="691"/>
        <w:gridCol w:w="847"/>
        <w:gridCol w:w="980"/>
        <w:gridCol w:w="1234"/>
      </w:tblGrid>
      <w:tr w:rsidR="00966DE1" w:rsidRPr="00966DE1" w14:paraId="208EB8B2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208D93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E415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2315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0E1C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962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2A33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FA1A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C7CE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59590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B809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5DBF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</w:tr>
      <w:tr w:rsidR="00966DE1" w:rsidRPr="00966DE1" w14:paraId="5A67956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5059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8B74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10/2012 1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121A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867E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C0AE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E13F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4071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461D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D6B7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8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4E43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0008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078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.0</w:t>
            </w:r>
          </w:p>
        </w:tc>
      </w:tr>
      <w:tr w:rsidR="00966DE1" w:rsidRPr="00966DE1" w14:paraId="21CD169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DC75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986A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/9/2012 7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2F8E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7DB2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3331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ECB8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627F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D537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CB59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4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3507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66B8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0</w:t>
            </w:r>
          </w:p>
        </w:tc>
      </w:tr>
      <w:tr w:rsidR="00966DE1" w:rsidRPr="00966DE1" w14:paraId="7803C00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E7C7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DA08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6/2011 2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7E11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B67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6ADA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5A77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Light Snow, Light Rai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9B94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8E7D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1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61EA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5B95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9993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89580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4.0</w:t>
            </w:r>
          </w:p>
        </w:tc>
      </w:tr>
      <w:tr w:rsidR="00966DE1" w:rsidRPr="00966DE1" w14:paraId="197A992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EAB1D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B59B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/13/2011 11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1AD3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20FA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384A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81F2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3DBF7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E66A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9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976F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3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91D7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FA0A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8.0</w:t>
            </w:r>
          </w:p>
        </w:tc>
      </w:tr>
      <w:tr w:rsidR="00966DE1" w:rsidRPr="00966DE1" w14:paraId="5303601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5232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5EAD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/2/2012 1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2833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5566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490C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62C4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96C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3056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7917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779F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9994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3687C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3.0</w:t>
            </w:r>
          </w:p>
        </w:tc>
      </w:tr>
      <w:tr w:rsidR="00966DE1" w:rsidRPr="00966DE1" w14:paraId="6E38052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893B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B7AB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3ABD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863C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AB49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4E12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2085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A34A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7865D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E705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CEB6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0EC3927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2B69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8BE6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8/2012 3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25966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0835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F5828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9DC4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9A39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AE51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668D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5D94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0A7F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4.0</w:t>
            </w:r>
          </w:p>
        </w:tc>
      </w:tr>
      <w:tr w:rsidR="00966DE1" w:rsidRPr="00966DE1" w14:paraId="2C9EBD9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D65D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C577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/12/2012 1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8B720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A200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F77B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40AA7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D915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1375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984E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023D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FAF5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.0</w:t>
            </w:r>
          </w:p>
        </w:tc>
      </w:tr>
      <w:tr w:rsidR="00966DE1" w:rsidRPr="00966DE1" w14:paraId="5CE697B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DC05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2175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D469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/7/2012 22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F89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D5AD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5C6D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D998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AD37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25AF4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C25A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2588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ED1F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0</w:t>
            </w:r>
          </w:p>
        </w:tc>
      </w:tr>
      <w:tr w:rsidR="00966DE1" w:rsidRPr="00966DE1" w14:paraId="397D014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56C7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3553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/12/2011 5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C8212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ABEF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0F7B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132EE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B70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12AA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176C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BD34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999F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0</w:t>
            </w:r>
          </w:p>
        </w:tc>
      </w:tr>
      <w:tr w:rsidR="00966DE1" w:rsidRPr="00966DE1" w14:paraId="0855A86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A7D3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7</w:t>
            </w:r>
          </w:p>
        </w:tc>
        <w:tc>
          <w:tcPr>
            <w:tcW w:w="1027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659D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/18/2012 16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4B15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7431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001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AD0C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104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B306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0AE2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91D4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D575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</w:t>
            </w:r>
          </w:p>
        </w:tc>
        <w:tc>
          <w:tcPr>
            <w:tcW w:w="99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01E7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893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1B4C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NaN</w:t>
            </w:r>
          </w:p>
        </w:tc>
      </w:tr>
    </w:tbl>
    <w:p w14:paraId="592A3AB4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2178 rows × 10 columns</w:t>
      </w:r>
    </w:p>
    <w:p w14:paraId="441AE99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6]:</w:t>
      </w:r>
    </w:p>
    <w:p w14:paraId="577F929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seperate date time column</w:t>
      </w:r>
    </w:p>
    <w:p w14:paraId="542814D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ata_append_test['datetim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o_datetime(data_append_test['datetime'])</w:t>
      </w:r>
    </w:p>
    <w:p w14:paraId="20B4F98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ata_append_test['dat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ata_append_test['date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e</w:t>
      </w:r>
    </w:p>
    <w:p w14:paraId="59D4FC4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ata_append_test['tim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ata_append_test['date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me</w:t>
      </w:r>
    </w:p>
    <w:p w14:paraId="5ADEA93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_test</w:t>
      </w:r>
    </w:p>
    <w:p w14:paraId="2B0DE3F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6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9"/>
        <w:gridCol w:w="760"/>
        <w:gridCol w:w="703"/>
        <w:gridCol w:w="646"/>
        <w:gridCol w:w="932"/>
        <w:gridCol w:w="711"/>
        <w:gridCol w:w="521"/>
        <w:gridCol w:w="601"/>
        <w:gridCol w:w="751"/>
        <w:gridCol w:w="878"/>
        <w:gridCol w:w="1103"/>
        <w:gridCol w:w="530"/>
        <w:gridCol w:w="725"/>
      </w:tblGrid>
      <w:tr w:rsidR="00966DE1" w:rsidRPr="00966DE1" w14:paraId="32BE2FED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EF5DC9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EDC6C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F09E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EC7B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4692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697D9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0487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C5FB0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3BB4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99A8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EA57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2D01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A735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ime</w:t>
            </w:r>
          </w:p>
        </w:tc>
      </w:tr>
      <w:tr w:rsidR="00966DE1" w:rsidRPr="00966DE1" w14:paraId="2B6D0FC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4158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EA83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10 11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B627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057E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C4B8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EF20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C6FD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AF121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A8E9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9F9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000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839C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0483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10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24FF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:00:00</w:t>
            </w:r>
          </w:p>
        </w:tc>
      </w:tr>
      <w:tr w:rsidR="00966DE1" w:rsidRPr="00966DE1" w14:paraId="72CAC98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0419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465D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9 07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7C65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56DB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3EC5C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36E2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9375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224D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077C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3316B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B8B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1AF4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9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3588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7:00:00</w:t>
            </w:r>
          </w:p>
        </w:tc>
      </w:tr>
      <w:tr w:rsidR="00966DE1" w:rsidRPr="00966DE1" w14:paraId="6E6C619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A1C2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B5DB6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3-06 20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E20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200AE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4E6C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B763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Light Snow, Light Rai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6C28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53EF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1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23DB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A793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999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DD765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11A5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3-06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1533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:00:00</w:t>
            </w:r>
          </w:p>
        </w:tc>
      </w:tr>
      <w:tr w:rsidR="00966DE1" w:rsidRPr="00966DE1" w14:paraId="049FD04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E9C83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B282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0-13 11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795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2153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9465C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121B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AE2A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AC951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9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DFBF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D134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C935C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8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209C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0-1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1B4E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:00:00</w:t>
            </w:r>
          </w:p>
        </w:tc>
      </w:tr>
      <w:tr w:rsidR="00966DE1" w:rsidRPr="00966DE1" w14:paraId="10D75A0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071C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DFFD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2 1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1B8F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6503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562C8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F7961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4659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F119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7C289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2EB3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99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9BA7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3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80312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EA26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:00:00</w:t>
            </w:r>
          </w:p>
        </w:tc>
      </w:tr>
      <w:tr w:rsidR="00966DE1" w:rsidRPr="00966DE1" w14:paraId="58D4F44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A4A8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E557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4BE9B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513C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9107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E9AB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69B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9A619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9EB0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F465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9D78D9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5F5F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E4567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3FBCB382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AD4A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12B5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8 03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B6CBD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B6E7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D05F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01E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FB6C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801E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2F9C2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8567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E5ED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D9E4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30FF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3:00:00</w:t>
            </w:r>
          </w:p>
        </w:tc>
      </w:tr>
      <w:tr w:rsidR="00966DE1" w:rsidRPr="00966DE1" w14:paraId="7E75E604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3F4EB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BC20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2 1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45C2A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4A8BD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E38F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1427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383A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5BD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E33B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5F345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684DB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7A4A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856B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:00:00</w:t>
            </w:r>
          </w:p>
        </w:tc>
      </w:tr>
      <w:tr w:rsidR="00966DE1" w:rsidRPr="00966DE1" w14:paraId="0C4C1D1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062FF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21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6B3B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7 2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D661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62DC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A5493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F6C8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710A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B90A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CA61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0B9D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A734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8512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7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234C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:00:00</w:t>
            </w:r>
          </w:p>
        </w:tc>
      </w:tr>
      <w:tr w:rsidR="00966DE1" w:rsidRPr="00966DE1" w14:paraId="21C56E0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5874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245D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5-12 05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21113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9F27B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C2F6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74FC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09B3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3AB5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581B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2377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A6BB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84FD3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5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F414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5:00:00</w:t>
            </w:r>
          </w:p>
        </w:tc>
      </w:tr>
      <w:tr w:rsidR="00966DE1" w:rsidRPr="00966DE1" w14:paraId="5569685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1B69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739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7-18 16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64660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ABB7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FD5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BC3B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4520B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04981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4BB0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C0F7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DB21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Na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A318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7-1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EA37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:00:00</w:t>
            </w:r>
          </w:p>
        </w:tc>
      </w:tr>
    </w:tbl>
    <w:p w14:paraId="47D39B4E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2178 rows × 12 columns</w:t>
      </w:r>
    </w:p>
    <w:p w14:paraId="1BF9DBC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7]:</w:t>
      </w:r>
    </w:p>
    <w:p w14:paraId="5B72007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checking null values</w:t>
      </w:r>
    </w:p>
    <w:p w14:paraId="3F89C46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_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m()</w:t>
      </w:r>
    </w:p>
    <w:p w14:paraId="233F989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7]:</w:t>
      </w:r>
    </w:p>
    <w:p w14:paraId="59CD295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etime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eason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oliday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orkingday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ather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emp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temp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umidity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indspeed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otal_booking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e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ime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: int64</w:t>
      </w:r>
    </w:p>
    <w:p w14:paraId="2EB8356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8]:</w:t>
      </w:r>
    </w:p>
    <w:p w14:paraId="6BE5130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null values found in total bookings replacing with random valu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'"replacing na values with random"'</w:t>
      </w:r>
    </w:p>
    <w:p w14:paraId="4E18856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_test["Total_booking"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fillna( metho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'ffill', inplac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 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_append_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m()</w:t>
      </w:r>
    </w:p>
    <w:p w14:paraId="1DC2BCB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8]:</w:t>
      </w:r>
    </w:p>
    <w:p w14:paraId="52CEEC2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etime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eason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oliday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orkingday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ather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emp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temp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umidity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indspeed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otal_booking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e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ime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: int64</w:t>
      </w:r>
    </w:p>
    <w:p w14:paraId="6746AA6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19]:</w:t>
      </w:r>
    </w:p>
    <w:p w14:paraId="1D03EC2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for train data</w:t>
      </w:r>
    </w:p>
    <w:p w14:paraId="3A87CA5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snull(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m()</w:t>
      </w:r>
    </w:p>
    <w:p w14:paraId="0669751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19]:</w:t>
      </w:r>
    </w:p>
    <w:p w14:paraId="16BCFFB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etime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eason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oliday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orkingday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ather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emp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temp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umidity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indspeed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otal_booking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e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ime        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: int64</w:t>
      </w:r>
    </w:p>
    <w:p w14:paraId="6BABEB7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20]:</w:t>
      </w:r>
    </w:p>
    <w:p w14:paraId="3D7462E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plotting columns of season</w:t>
      </w:r>
    </w:p>
    <w:p w14:paraId="350441A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(data_append['season'],data_append['Total_booking'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how()</w:t>
      </w:r>
    </w:p>
    <w:p w14:paraId="7F580499" w14:textId="522AE040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6D2E6DDC" wp14:editId="0C707AFC">
            <wp:extent cx="4572000" cy="1536065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B56CB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21]:</w:t>
      </w:r>
    </w:p>
    <w:p w14:paraId="4118DAE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(data_append['holiday'],data_append['Total_booking'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how()</w:t>
      </w:r>
    </w:p>
    <w:p w14:paraId="7191FCAC" w14:textId="34B9F6C7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29398A88" wp14:editId="55F1B502">
            <wp:extent cx="4572000" cy="153606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733E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22]:</w:t>
      </w:r>
    </w:p>
    <w:p w14:paraId="2BAE90C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(data_append['workingday'],data_append['Total_booking'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how()</w:t>
      </w:r>
    </w:p>
    <w:p w14:paraId="62F467FF" w14:textId="0C46E50E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1F8455C1" wp14:editId="02C9A18A">
            <wp:extent cx="4572000" cy="153606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536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4695B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23]:</w:t>
      </w:r>
    </w:p>
    <w:p w14:paraId="0FE9DBB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actorplot("weather","Total_booking",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,hu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temp", 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6, aspec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);</w:t>
      </w:r>
    </w:p>
    <w:p w14:paraId="199F5766" w14:textId="2235D270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32DA987E" wp14:editId="7CC810B4">
            <wp:extent cx="4572000" cy="2011680"/>
            <wp:effectExtent l="0" t="0" r="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11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E89BF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24]:</w:t>
      </w:r>
    </w:p>
    <w:p w14:paraId="46B3A67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gure(fig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15,4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(data_append['date'],data_append['Total_booking'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how()</w:t>
      </w:r>
    </w:p>
    <w:p w14:paraId="75055634" w14:textId="06AA3AEF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0718E947" wp14:editId="2B6CC40F">
            <wp:extent cx="4572000" cy="130238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30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C8ED3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25]:</w:t>
      </w:r>
    </w:p>
    <w:p w14:paraId="7F415F9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_append_test</w:t>
      </w:r>
    </w:p>
    <w:p w14:paraId="09FC694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25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9"/>
        <w:gridCol w:w="760"/>
        <w:gridCol w:w="703"/>
        <w:gridCol w:w="646"/>
        <w:gridCol w:w="932"/>
        <w:gridCol w:w="711"/>
        <w:gridCol w:w="521"/>
        <w:gridCol w:w="601"/>
        <w:gridCol w:w="751"/>
        <w:gridCol w:w="878"/>
        <w:gridCol w:w="1103"/>
        <w:gridCol w:w="530"/>
        <w:gridCol w:w="725"/>
      </w:tblGrid>
      <w:tr w:rsidR="00966DE1" w:rsidRPr="00966DE1" w14:paraId="2E43BB21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5F07AE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B67D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0B72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28157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CB7B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5C027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D74A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579D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4D46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8D90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EE14C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A02E0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126F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ime</w:t>
            </w:r>
          </w:p>
        </w:tc>
      </w:tr>
      <w:tr w:rsidR="00966DE1" w:rsidRPr="00966DE1" w14:paraId="5416E91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6EAD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083F7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10 11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76F4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971D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61C4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BBA60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DD6A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3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5367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B6EA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50F48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.000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C16F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7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D4E6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10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AB0CC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:00:00</w:t>
            </w:r>
          </w:p>
        </w:tc>
      </w:tr>
      <w:tr w:rsidR="00966DE1" w:rsidRPr="00966DE1" w14:paraId="338943F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F80D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35C55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9 07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E074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F42A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0318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BCAA6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E28C5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7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2F75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2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CD8F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F884E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0FB7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05A0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9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DD656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7:00:00</w:t>
            </w:r>
          </w:p>
        </w:tc>
      </w:tr>
      <w:tr w:rsidR="00966DE1" w:rsidRPr="00966DE1" w14:paraId="6EA9411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004E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4C3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3-06 20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612B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BDD4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8110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60C07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Light Snow, Light Rai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C3F0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.4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E352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.1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D3C3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F10FA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.999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F2EEB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BB88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3-06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5FBB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:00:00</w:t>
            </w:r>
          </w:p>
        </w:tc>
      </w:tr>
      <w:tr w:rsidR="00966DE1" w:rsidRPr="00966DE1" w14:paraId="082177A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3217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A9FF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0-13 11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C50F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F5C47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7F0AC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CD76A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4E5A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E1C6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9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85CF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87E91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.00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05B2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8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9A09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0-1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6036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1:00:00</w:t>
            </w:r>
          </w:p>
        </w:tc>
      </w:tr>
      <w:tr w:rsidR="00966DE1" w:rsidRPr="00966DE1" w14:paraId="1FF9F1F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F86E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AC6C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2 1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DE31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0F85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75B0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03AF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82C29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70F51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1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E77A7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6C8C7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3.99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5628F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3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6D92D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6-0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A84F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:00:00</w:t>
            </w:r>
          </w:p>
        </w:tc>
      </w:tr>
      <w:tr w:rsidR="00966DE1" w:rsidRPr="00966DE1" w14:paraId="454835F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C44D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D547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1C484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0CE1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5271C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81A5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0C094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FEDC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5BFF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5DC01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9EA5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38FD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63DD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41EBC03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4AEC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57CF7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8 03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FCAF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D98C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E6EB3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D96C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16D43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D8C0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6C9C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ABAB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EE056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51DD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99BC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3:00:00</w:t>
            </w:r>
          </w:p>
        </w:tc>
      </w:tr>
      <w:tr w:rsidR="00966DE1" w:rsidRPr="00966DE1" w14:paraId="5F01F0D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3AA2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078E72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2 1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47EC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5BF7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26AC5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AED0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7687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372C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BFA9F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E93B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8D5F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9EA2D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D9C90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:00:00</w:t>
            </w:r>
          </w:p>
        </w:tc>
      </w:tr>
      <w:tr w:rsidR="00966DE1" w:rsidRPr="00966DE1" w14:paraId="6F43DB89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81B6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4FE8D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7 2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A443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B751A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C3EA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17701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3409D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6A045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36A21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F5A7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22BE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018F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7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F028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:00:00</w:t>
            </w:r>
          </w:p>
        </w:tc>
      </w:tr>
      <w:tr w:rsidR="00966DE1" w:rsidRPr="00966DE1" w14:paraId="36593D8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4A05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D0BD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5-12 05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09FC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1C321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BBBF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9D563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01B6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B9A4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E9520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FD2D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CD99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74FD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5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1B109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5:00:00</w:t>
            </w:r>
          </w:p>
        </w:tc>
      </w:tr>
      <w:tr w:rsidR="00966DE1" w:rsidRPr="00966DE1" w14:paraId="7935F45C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89A9D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8D34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7-18 16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1B22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FD83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97BF7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9812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FBC7F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340C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D071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19778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061F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A5C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7-1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E6C58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:00:00</w:t>
            </w:r>
          </w:p>
        </w:tc>
      </w:tr>
    </w:tbl>
    <w:p w14:paraId="25EC5F77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2178 rows × 12 columns</w:t>
      </w:r>
    </w:p>
    <w:p w14:paraId="78171D6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64]:</w:t>
      </w:r>
    </w:p>
    <w:p w14:paraId="29CF51E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ata_appen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ppend(data_append_test)</w:t>
      </w:r>
    </w:p>
    <w:p w14:paraId="1185FD5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65]:</w:t>
      </w:r>
    </w:p>
    <w:p w14:paraId="5C548DB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</w:p>
    <w:p w14:paraId="32CE0F5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65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479"/>
        <w:gridCol w:w="760"/>
        <w:gridCol w:w="703"/>
        <w:gridCol w:w="646"/>
        <w:gridCol w:w="932"/>
        <w:gridCol w:w="711"/>
        <w:gridCol w:w="521"/>
        <w:gridCol w:w="601"/>
        <w:gridCol w:w="751"/>
        <w:gridCol w:w="878"/>
        <w:gridCol w:w="1103"/>
        <w:gridCol w:w="530"/>
        <w:gridCol w:w="725"/>
      </w:tblGrid>
      <w:tr w:rsidR="00966DE1" w:rsidRPr="00966DE1" w14:paraId="67F2A977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F05E6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02101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time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30EDE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2432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9F1DE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4B73C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A53D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3A4D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B6B6A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895A9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642D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40522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79D48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ime</w:t>
            </w:r>
          </w:p>
        </w:tc>
      </w:tr>
      <w:tr w:rsidR="00966DE1" w:rsidRPr="00966DE1" w14:paraId="654F85D7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5C342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4910D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02 19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18A2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13C6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BC015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98B9D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2AE01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1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E47B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5.7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74C5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BEACF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FD6A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FEA37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5-0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D2A6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:00:00</w:t>
            </w:r>
          </w:p>
        </w:tc>
      </w:tr>
      <w:tr w:rsidR="00966DE1" w:rsidRPr="00966DE1" w14:paraId="0908358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E86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F7F31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 xml:space="preserve">2012-09-05 </w:t>
            </w: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lastRenderedPageBreak/>
              <w:t>04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347B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lastRenderedPageBreak/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7AD9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DEC2C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885974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089A2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.7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0F19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4948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15C236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C72C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1008B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9-05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2A97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4:00:00</w:t>
            </w:r>
          </w:p>
        </w:tc>
      </w:tr>
      <w:tr w:rsidR="00966DE1" w:rsidRPr="00966DE1" w14:paraId="0BA60AF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AA33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540B5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13 09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42B47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D12CA4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68F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C0926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1DAAD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.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30CF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.06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8EAAB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E375F0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002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46879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CD38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1-1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CF69B0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9:00:00</w:t>
            </w:r>
          </w:p>
        </w:tc>
      </w:tr>
      <w:tr w:rsidR="00966DE1" w:rsidRPr="00966DE1" w14:paraId="02B591CD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FFCB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2DB2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1-18 16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72D83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Wint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2706B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39D5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C357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0451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B138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66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CD40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34197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C24CB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06CC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11-1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DD9419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:00:00</w:t>
            </w:r>
          </w:p>
        </w:tc>
      </w:tr>
      <w:tr w:rsidR="00966DE1" w:rsidRPr="00966DE1" w14:paraId="0BBC053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A7207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9467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9-13 13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40FE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7900E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24AE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3CEF8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BD6B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E050C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.3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88E6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F6D3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00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1A38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F70F1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9-1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B0A0DB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:00:00</w:t>
            </w:r>
          </w:p>
        </w:tc>
      </w:tr>
      <w:tr w:rsidR="00966DE1" w:rsidRPr="00966DE1" w14:paraId="60AB963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20AE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C5D7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DE83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6288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2C26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C5F38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1D15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D67E0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AE73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8506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4A9FB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DF539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9726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1571C01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1AFC1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EA9054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8 03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3C011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0254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6BC7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C9F2C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735DF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E7890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804D9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2CC2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.002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2297D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4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28A6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8431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3:00:00</w:t>
            </w:r>
          </w:p>
        </w:tc>
      </w:tr>
      <w:tr w:rsidR="00966DE1" w:rsidRPr="00966DE1" w14:paraId="7240FED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E305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6356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2 1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06E16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02E7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71DF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98AC06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Mist + Cloud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03CB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.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AC04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4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41F3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28A34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.001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D238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18BD2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1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1C28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:00:00</w:t>
            </w:r>
          </w:p>
        </w:tc>
      </w:tr>
      <w:tr w:rsidR="00966DE1" w:rsidRPr="00966DE1" w14:paraId="6D49C220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27E0F1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14F49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7 22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F810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pr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9F1C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25A3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3EC82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589BA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.8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59613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.72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F3503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55A75D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.999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67F4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9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18D75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3-07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09BAA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:00:00</w:t>
            </w:r>
          </w:p>
        </w:tc>
      </w:tr>
      <w:tr w:rsidR="00966DE1" w:rsidRPr="00966DE1" w14:paraId="4F767C0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A9275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56C7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5-12 05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3E36E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Summ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CD69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5074D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29E7A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C79A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.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7BD3A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.2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73DD9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09234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.998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9C306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F949F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1-05-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984AB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5:00:00</w:t>
            </w:r>
          </w:p>
        </w:tc>
      </w:tr>
      <w:tr w:rsidR="00966DE1" w:rsidRPr="00966DE1" w14:paraId="55BFA46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822CC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7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FFCCC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7-18 16:00:0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042D30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Fall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EA71A5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A9A7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78F5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Clear + Few clouds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1DC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.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445E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.85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EB3F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F0F9C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.997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AA478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4.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875E9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12-07-1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844781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:00:00</w:t>
            </w:r>
          </w:p>
        </w:tc>
      </w:tr>
    </w:tbl>
    <w:p w14:paraId="3413F1E5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10886 rows × 12 columns</w:t>
      </w:r>
    </w:p>
    <w:p w14:paraId="7C33A12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66]:</w:t>
      </w:r>
    </w:p>
    <w:p w14:paraId="63BB240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nfo()</w:t>
      </w:r>
    </w:p>
    <w:p w14:paraId="1D61CA9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class 'pandas.core.frame.DataFrame'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Int64Index: 10886 entries, 0 to 217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 columns (total 12 columns)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#   Column         Non-Null Count  Dtype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---  ------         --------------  -----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0   datetime       10886 non-null  datetime64[ns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   season         10886 non-null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2   holiday        10886 non-null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3   workingday     10886 non-null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4   weather        10886 non-null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5   temp           10886 non-null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 6   atemp          10886 non-null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7   humidity       10886 non-null  int64 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8   windspeed      10886 non-null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9   Total_booking  10886 non-null  float64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0  date           10886 non-null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1  time           10886 non-null  object       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s: datetime64[ns](1), float64(4), int64(3), object(4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memory usage: 1.1+ MB</w:t>
      </w:r>
    </w:p>
    <w:p w14:paraId="4BA565C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67]:</w:t>
      </w:r>
    </w:p>
    <w:p w14:paraId="233E979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issingno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sno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msno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ar(train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blue')</w:t>
      </w:r>
    </w:p>
    <w:p w14:paraId="3349CE2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67]:</w:t>
      </w:r>
    </w:p>
    <w:p w14:paraId="3176694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matplotlib.axes._subplots.AxesSubplot at 0x7effcde99668&gt;</w:t>
      </w:r>
    </w:p>
    <w:p w14:paraId="26B1FB6D" w14:textId="2AC62F18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61B9F18D" wp14:editId="2DB8EF6F">
            <wp:extent cx="4572000" cy="2245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4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07394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68]:</w:t>
      </w:r>
    </w:p>
    <w:p w14:paraId="512D008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4679390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68]:</w:t>
      </w:r>
    </w:p>
    <w:p w14:paraId="338E2F3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5.0      16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4.0      14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.0      14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.0      13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.0      13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...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55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24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47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36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06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otal_booking, Length: 787, dtype: int64</w:t>
      </w:r>
    </w:p>
    <w:p w14:paraId="70B6311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69]:</w:t>
      </w:r>
    </w:p>
    <w:p w14:paraId="1887011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llna(0)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0E41F4B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69]:</w:t>
      </w:r>
    </w:p>
    <w:p w14:paraId="1356327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5.0      16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4.0      14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.0      14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.0      13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.0      13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...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55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624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47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36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06.0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otal_booking, Length: 787, dtype: int64</w:t>
      </w:r>
    </w:p>
    <w:p w14:paraId="6CDB40E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0]:</w:t>
      </w:r>
    </w:p>
    <w:p w14:paraId="325665F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rop('datetime', 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, inplac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</w:p>
    <w:p w14:paraId="3792927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1]:</w:t>
      </w:r>
    </w:p>
    <w:p w14:paraId="0D09C1F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preprocessing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</w:t>
      </w:r>
    </w:p>
    <w:p w14:paraId="4A63C9D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f_lb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py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['season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71425EFE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1]:</w:t>
      </w:r>
    </w:p>
    <w:p w14:paraId="1A43311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Winter    273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ummer    273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Fall      273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pring    268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season, dtype: int64</w:t>
      </w:r>
    </w:p>
    <w:p w14:paraId="1EBEC16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2]:</w:t>
      </w:r>
    </w:p>
    <w:p w14:paraId="170D7C6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bl_enc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</w:p>
    <w:p w14:paraId="7B6A774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fit label encoder and transform values on ord_2 colum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 "season"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l_en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df_lb['season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)</w:t>
      </w:r>
    </w:p>
    <w:p w14:paraId="3E6E9BE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f_lb['season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3461020E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2]:</w:t>
      </w:r>
    </w:p>
    <w:p w14:paraId="0898B1F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3    273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273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    273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    268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season, dtype: int64</w:t>
      </w:r>
    </w:p>
    <w:p w14:paraId="64EF691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3]:</w:t>
      </w:r>
    </w:p>
    <w:p w14:paraId="4FA002A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f_lb1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py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1['weather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4891C1D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3]:</w:t>
      </w:r>
    </w:p>
    <w:p w14:paraId="1AC534E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lear + Few clouds            719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Mist + Cloudy                 283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Light Snow, Light Rain         85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Heavy Rain + Thunderstorm  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weather, dtype: int64</w:t>
      </w:r>
    </w:p>
    <w:p w14:paraId="1A8B9B2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4]:</w:t>
      </w:r>
    </w:p>
    <w:p w14:paraId="78CBC5B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bl_enc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</w:p>
    <w:p w14:paraId="3C6DC1B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fit label encoder and transform values on ord_2 colum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1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 "weather"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l_en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df_lb1['weather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)</w:t>
      </w:r>
    </w:p>
    <w:p w14:paraId="59ACA20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f_lb1['weather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4ECFE01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4]:</w:t>
      </w:r>
    </w:p>
    <w:p w14:paraId="17D5E45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719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    283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 85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 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weather, dtype: int64</w:t>
      </w:r>
    </w:p>
    <w:p w14:paraId="03A5F11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5]:</w:t>
      </w:r>
    </w:p>
    <w:p w14:paraId="101DDEA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f_lb2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py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2['dat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64F2D54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5]:</w:t>
      </w:r>
    </w:p>
    <w:p w14:paraId="52EDCCC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2012-05-05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2-11-12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2-09-11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2-11-18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1-06-08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.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1-01-12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1-03-10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1-02-11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1-01-03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11-01-18    1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date, Length: 456, dtype: int64</w:t>
      </w:r>
    </w:p>
    <w:p w14:paraId="07D4E38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6]:</w:t>
      </w:r>
    </w:p>
    <w:p w14:paraId="0D297C9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bl_enc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</w:p>
    <w:p w14:paraId="0B9DC92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fit label encoder and transform values on ord_2 colum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2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 "date"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l_en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df_lb2['dat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)</w:t>
      </w:r>
    </w:p>
    <w:p w14:paraId="3F3AD9A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f_lb2['dat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4FBB9DA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6]:</w:t>
      </w:r>
    </w:p>
    <w:p w14:paraId="6B9BD0E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55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54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66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74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82    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.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1 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47 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9     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7     1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date, Length: 456, dtype: int64</w:t>
      </w:r>
    </w:p>
    <w:p w14:paraId="53AB1C5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7]:</w:t>
      </w:r>
    </w:p>
    <w:p w14:paraId="666A31F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f_lb3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py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3['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130B586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7]:</w:t>
      </w:r>
    </w:p>
    <w:p w14:paraId="354A229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2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9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3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6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5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8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4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2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3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7:00:0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0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7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1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0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9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8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06:00:0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1:00:00    45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5:00:00    45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2:00:00    448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4:00:00    44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3:00:00    43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ime, dtype: int64</w:t>
      </w:r>
    </w:p>
    <w:p w14:paraId="781D817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8]:</w:t>
      </w:r>
    </w:p>
    <w:p w14:paraId="1EFBF20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bl_enc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</w:p>
    <w:p w14:paraId="42806A2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fit label encoder and transform values on ord_2 colum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f_lb3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 "time"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l_en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df_lb3['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s)</w:t>
      </w:r>
    </w:p>
    <w:p w14:paraId="537641A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f_lb3['time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7AC250F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78]:</w:t>
      </w:r>
    </w:p>
    <w:p w14:paraId="0BA888F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3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6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7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8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5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2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9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3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4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2    45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 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1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0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9 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 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8 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     45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     45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5     45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 448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4     44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     43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ime, dtype: int64</w:t>
      </w:r>
    </w:p>
    <w:p w14:paraId="5B9A596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79]:</w:t>
      </w:r>
    </w:p>
    <w:p w14:paraId="4B645B5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Transforming Categorical features into numarical featur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1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2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3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4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5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6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7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lb_en8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abelEncod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season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season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weather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1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weather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temp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2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temp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atemp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3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atemp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humidity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4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loc[:,'humidity']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windspeed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5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windspeed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Total_booking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6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Total_booking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dat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7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date'])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time']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b_en8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loc[:,'time']) </w:t>
      </w:r>
    </w:p>
    <w:p w14:paraId="64112F2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0]:</w:t>
      </w:r>
    </w:p>
    <w:p w14:paraId="024A285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head()</w:t>
      </w:r>
    </w:p>
    <w:p w14:paraId="71FA1DD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80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390"/>
        <w:gridCol w:w="735"/>
        <w:gridCol w:w="765"/>
        <w:gridCol w:w="1039"/>
        <w:gridCol w:w="825"/>
        <w:gridCol w:w="638"/>
        <w:gridCol w:w="709"/>
        <w:gridCol w:w="862"/>
        <w:gridCol w:w="980"/>
        <w:gridCol w:w="1234"/>
        <w:gridCol w:w="591"/>
        <w:gridCol w:w="572"/>
      </w:tblGrid>
      <w:tr w:rsidR="00966DE1" w:rsidRPr="00966DE1" w14:paraId="79901AB2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56CC12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DFA3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season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992A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10B8D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8EE0E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057A40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3BDE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D7C0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BF30B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FED9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FC9E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5BDF3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ime</w:t>
            </w:r>
          </w:p>
        </w:tc>
      </w:tr>
      <w:tr w:rsidR="00966DE1" w:rsidRPr="00966DE1" w14:paraId="06CE4ED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5D22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7FA36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07960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F1319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B8D7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244D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BC9FD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4C5A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365B6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5DA8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21C2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5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343B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</w:tr>
      <w:tr w:rsidR="00966DE1" w:rsidRPr="00966DE1" w14:paraId="50D55B8B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B44C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E0F6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5996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F43D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6E2C5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D182E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496A5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25E3F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C55B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504E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EF5DD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84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EEDE5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</w:tr>
      <w:tr w:rsidR="00966DE1" w:rsidRPr="00966DE1" w14:paraId="776765C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25C18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7E56A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4CFDD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68A9A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40989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2A08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F906E4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2E4132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BFAC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3D924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220D7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6AFC8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9</w:t>
            </w:r>
          </w:p>
        </w:tc>
      </w:tr>
      <w:tr w:rsidR="00966DE1" w:rsidRPr="00966DE1" w14:paraId="229EA196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B8FB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A4C1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9204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C84E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8054C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340A2F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B8CD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B727B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7B3D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06213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3478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7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0ED21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</w:tr>
      <w:tr w:rsidR="00966DE1" w:rsidRPr="00966DE1" w14:paraId="2CE13B8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AA9BA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58438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122D9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FAEB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52D73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A4761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53D5F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E44595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F236A8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BB227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2265CF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4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CA385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</w:t>
            </w:r>
          </w:p>
        </w:tc>
      </w:tr>
    </w:tbl>
    <w:p w14:paraId="57B6730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1]:</w:t>
      </w:r>
    </w:p>
    <w:p w14:paraId="0D68A9F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nfo()</w:t>
      </w:r>
    </w:p>
    <w:p w14:paraId="034D465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class 'pandas.core.frame.DataFrame'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Int64Index: 10886 entries, 0 to 217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 columns (total 11 columns)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#   Column         Non-Null Count  Dtyp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---  ------         --------------  ----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0   season 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   holiday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2   workingday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3   weather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4   temp   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5   atemp  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6   humidity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7   windspeed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8   Total_booking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9   date   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0  time           1088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s: int64(11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memory usage: 1020.6 KB</w:t>
      </w:r>
    </w:p>
    <w:p w14:paraId="468F663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2]:</w:t>
      </w:r>
    </w:p>
    <w:p w14:paraId="06524A0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issingno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ar(train,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dodgerblue", sor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ascending", fig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10,5)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2);</w:t>
      </w:r>
    </w:p>
    <w:p w14:paraId="1DEF5998" w14:textId="07572CF4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3574A73C" wp14:editId="17F75A7D">
            <wp:extent cx="4572000" cy="287464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8746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4CEEA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3]:</w:t>
      </w:r>
    </w:p>
    <w:p w14:paraId="5C6BDBE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tes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[10886: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rop('Total_booking',axi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trai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[:10866]</w:t>
      </w:r>
    </w:p>
    <w:p w14:paraId="30E0DE7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4]:</w:t>
      </w:r>
    </w:p>
    <w:p w14:paraId="3DC3D4D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nfo()</w:t>
      </w:r>
    </w:p>
    <w:p w14:paraId="1CC868B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class 'pandas.core.frame.DataFrame'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Int64Index: 0 entrie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 columns (total 10 columns)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#   Column      Non-Null Count  Dtyp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---  ------      --------------  ----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0   season 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   holiday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2   workingday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3   weather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4   temp   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5   atemp  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6   humidity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7   windspeed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8   date   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9   time        0 non-null    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s: int64(1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memory usage: 0.0 bytes</w:t>
      </w:r>
    </w:p>
    <w:p w14:paraId="4F65E196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5]:</w:t>
      </w:r>
    </w:p>
    <w:p w14:paraId="128C1EA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nfo()</w:t>
      </w:r>
    </w:p>
    <w:p w14:paraId="2481648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class 'pandas.core.frame.DataFrame'&gt;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Int64Index: 10866 entries, 0 to 215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ata columns (total 11 columns)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#   Column         Non-Null Count  Dtyp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---  ------         --------------  ----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0   season 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   holiday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2   workingday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3   weather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4   temp   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 5   atemp  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6   humidity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7   windspeed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8   Total_booking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9   date   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10  time           10866 non-null  int6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types: int64(11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memory usage: 1018.7 KB</w:t>
      </w:r>
    </w:p>
    <w:p w14:paraId="12FA8A2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6]:</w:t>
      </w:r>
    </w:p>
    <w:p w14:paraId="3092BE5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gure(fig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14,8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heatmap(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rr(), anno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, cma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coolwarm')</w:t>
      </w:r>
    </w:p>
    <w:p w14:paraId="089D67C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86]:</w:t>
      </w:r>
    </w:p>
    <w:p w14:paraId="19A2F20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&lt;matplotlib.axes._subplots.AxesSubplot at 0x7effcfde6198&gt;</w:t>
      </w:r>
    </w:p>
    <w:p w14:paraId="1B2C650B" w14:textId="110BF775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574069AF" wp14:editId="3A8164FC">
            <wp:extent cx="4572000" cy="299910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999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2D10B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7]:</w:t>
      </w:r>
    </w:p>
    <w:p w14:paraId="08E62AE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fig, ax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bplots(nrow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,ncol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, fig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10,5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a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te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0][0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b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temp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0][1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green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c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time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1][0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atemp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1][1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holiday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1][1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f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weather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1][1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g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humidity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1][1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h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atterplot(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season'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windspeed', dat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,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x[1][1], col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darkred', 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date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b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temp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time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atemp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holiday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f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weather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humidity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h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'windspeed Outliers', font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0)</w:t>
      </w:r>
    </w:p>
    <w:p w14:paraId="01086FC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ight_layout()</w:t>
      </w:r>
    </w:p>
    <w:p w14:paraId="3BB5F8CB" w14:textId="6CE62538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lastRenderedPageBreak/>
        <w:drawing>
          <wp:inline distT="0" distB="0" distL="0" distR="0" wp14:anchorId="5D2343F3" wp14:editId="7F1893AC">
            <wp:extent cx="4572000" cy="224599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2459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165E1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8]:</w:t>
      </w:r>
    </w:p>
    <w:p w14:paraId="28253FB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['Total_booking']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380A771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88]:</w:t>
      </w:r>
    </w:p>
    <w:p w14:paraId="0487BA3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      16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      14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  14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5      13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      13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...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86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54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46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38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71      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otal_booking, Length: 787, dtype: int64</w:t>
      </w:r>
    </w:p>
    <w:p w14:paraId="65FFE2C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589]:</w:t>
      </w:r>
    </w:p>
    <w:p w14:paraId="24AB4CA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lumns</w:t>
      </w:r>
    </w:p>
    <w:p w14:paraId="5AA949A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589]:</w:t>
      </w:r>
    </w:p>
    <w:p w14:paraId="2B7BB6C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ndex(['season', 'holiday', 'workingday', 'weather', 'temp', 'atemp'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'humidity', 'windspeed', 'Total_booking', 'date', 'time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dtype='object')</w:t>
      </w:r>
    </w:p>
    <w:p w14:paraId="4420D19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0]:</w:t>
      </w:r>
    </w:p>
    <w:p w14:paraId="3A15055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X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loc[:,1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1] </w:t>
      </w: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X value contains all the variables except label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y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loc[:,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1] </w:t>
      </w: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these are the labels</w:t>
      </w:r>
    </w:p>
    <w:p w14:paraId="5379B32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1]:</w:t>
      </w:r>
    </w:p>
    <w:p w14:paraId="7EDA473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</w:t>
      </w:r>
    </w:p>
    <w:p w14:paraId="16E9F7D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641]:</w:t>
      </w:r>
    </w:p>
    <w:tbl>
      <w:tblPr>
        <w:tblW w:w="0" w:type="auto"/>
        <w:tblBorders>
          <w:top w:val="single" w:sz="8" w:space="0" w:color="A3A3A3"/>
          <w:left w:val="single" w:sz="8" w:space="0" w:color="A3A3A3"/>
          <w:bottom w:val="single" w:sz="8" w:space="0" w:color="A3A3A3"/>
          <w:right w:val="single" w:sz="8" w:space="0" w:color="A3A3A3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Caption w:val=""/>
        <w:tblDescription w:val=""/>
      </w:tblPr>
      <w:tblGrid>
        <w:gridCol w:w="790"/>
        <w:gridCol w:w="870"/>
        <w:gridCol w:w="1124"/>
        <w:gridCol w:w="902"/>
        <w:gridCol w:w="802"/>
        <w:gridCol w:w="840"/>
        <w:gridCol w:w="921"/>
        <w:gridCol w:w="1063"/>
        <w:gridCol w:w="1319"/>
        <w:gridCol w:w="709"/>
      </w:tblGrid>
      <w:tr w:rsidR="00966DE1" w:rsidRPr="00966DE1" w14:paraId="026597F6" w14:textId="77777777" w:rsidTr="00966DE1">
        <w:tc>
          <w:tcPr>
            <w:tcW w:w="840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D5F99A" w14:textId="77777777" w:rsidR="00966DE1" w:rsidRPr="00966DE1" w:rsidRDefault="00966DE1" w:rsidP="00966DE1">
            <w:pPr>
              <w:spacing w:after="0" w:line="240" w:lineRule="auto"/>
              <w:rPr>
                <w:rFonts w:ascii="Calibri" w:eastAsia="Times New Roman" w:hAnsi="Calibri" w:cs="Calibri"/>
              </w:rPr>
            </w:pPr>
            <w:r w:rsidRPr="00966DE1">
              <w:rPr>
                <w:rFonts w:ascii="Calibri" w:eastAsia="Times New Roman" w:hAnsi="Calibri" w:cs="Calibri"/>
              </w:rPr>
              <w:t> 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D5648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oliday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C7DA7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orkingday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B98052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eather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20B66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A5C2D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atemp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D4207E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humidity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37418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windspeed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7D8B7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Total_booking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0178C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date</w:t>
            </w:r>
          </w:p>
        </w:tc>
      </w:tr>
      <w:tr w:rsidR="00966DE1" w:rsidRPr="00966DE1" w14:paraId="596DEC23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370C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38AC69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DF215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263C8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EBC4D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3EADA0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3BBE0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8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9AF5F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E3EF3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0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5DA41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05</w:t>
            </w:r>
          </w:p>
        </w:tc>
      </w:tr>
      <w:tr w:rsidR="00966DE1" w:rsidRPr="00966DE1" w14:paraId="38A1B721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908E15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4BAA72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7AB01A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6BE50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3ED4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73B57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05848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0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B9F0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5BC1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0E034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84</w:t>
            </w:r>
          </w:p>
        </w:tc>
      </w:tr>
      <w:tr w:rsidR="00966DE1" w:rsidRPr="00966DE1" w14:paraId="6B26A7D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EFB472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E4842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1AF54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587E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FEAB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BFA8CB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F5CD8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1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DAAD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0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D50316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3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884D6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</w:tr>
      <w:tr w:rsidR="00966DE1" w:rsidRPr="00966DE1" w14:paraId="4815CB0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3040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BD8D1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DA15A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A7C81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7D23E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CD867A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0D7E2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ADB47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FF16E2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8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1CCDF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7</w:t>
            </w:r>
          </w:p>
        </w:tc>
      </w:tr>
      <w:tr w:rsidR="00966DE1" w:rsidRPr="00966DE1" w14:paraId="1E46B82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71BA18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101F1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785A2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C740D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30EAE6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447CE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F78969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2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034FAD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8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87CC7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8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3BCD51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64</w:t>
            </w:r>
          </w:p>
        </w:tc>
      </w:tr>
      <w:tr w:rsidR="00966DE1" w:rsidRPr="00966DE1" w14:paraId="59743E2F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A148F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lastRenderedPageBreak/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1DADC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450368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448D1E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8A9643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77190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508FDF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50391F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03BB7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3CE04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...</w:t>
            </w:r>
          </w:p>
        </w:tc>
      </w:tr>
      <w:tr w:rsidR="00966DE1" w:rsidRPr="00966DE1" w14:paraId="0AC0F645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B8274B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5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6C4F3B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CC7704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A2B2CB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55FF31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9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FD04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19DED6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3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A9857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7252D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3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8E1D54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05</w:t>
            </w:r>
          </w:p>
        </w:tc>
      </w:tr>
      <w:tr w:rsidR="00966DE1" w:rsidRPr="00966DE1" w14:paraId="0C466DEA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7B45BF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5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D3883E5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C28C36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12DC3C4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6003F3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284E96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FFB13D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1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362AC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F14DDC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51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E8C027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9</w:t>
            </w:r>
          </w:p>
        </w:tc>
      </w:tr>
      <w:tr w:rsidR="00966DE1" w:rsidRPr="00966DE1" w14:paraId="0F7011F8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4F35AC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5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6EEB46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E8A9B2C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6FA7B8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4823BA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337284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60FC3AA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7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5D2353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5145E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7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4F328C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0</w:t>
            </w:r>
          </w:p>
        </w:tc>
      </w:tr>
      <w:tr w:rsidR="00966DE1" w:rsidRPr="00966DE1" w14:paraId="675CA9B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96E08FF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56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D5BF7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C2FF3C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56A8EC3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97A0339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8DA5901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2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B95572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53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B3D3A3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6EE97DB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5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A44AAE3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02</w:t>
            </w:r>
          </w:p>
        </w:tc>
      </w:tr>
      <w:tr w:rsidR="00966DE1" w:rsidRPr="00966DE1" w14:paraId="4D61122E" w14:textId="77777777" w:rsidTr="00966DE1"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8E8D1B6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b/>
                <w:bCs/>
                <w:sz w:val="18"/>
                <w:szCs w:val="18"/>
              </w:rPr>
              <w:t>2157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6C21E57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11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2012C6A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1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B5C90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0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792E936D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4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ADAA35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43</w:t>
            </w:r>
          </w:p>
        </w:tc>
        <w:tc>
          <w:tcPr>
            <w:tcW w:w="98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00B88232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70</w:t>
            </w:r>
          </w:p>
        </w:tc>
        <w:tc>
          <w:tcPr>
            <w:tcW w:w="112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41675FE0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</w:t>
            </w:r>
          </w:p>
        </w:tc>
        <w:tc>
          <w:tcPr>
            <w:tcW w:w="1384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35D5F88E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280</w:t>
            </w:r>
          </w:p>
        </w:tc>
        <w:tc>
          <w:tcPr>
            <w:tcW w:w="868" w:type="dxa"/>
            <w:tcBorders>
              <w:top w:val="single" w:sz="8" w:space="0" w:color="A3A3A3"/>
              <w:left w:val="single" w:sz="8" w:space="0" w:color="A3A3A3"/>
              <w:bottom w:val="single" w:sz="8" w:space="0" w:color="A3A3A3"/>
              <w:right w:val="single" w:sz="8" w:space="0" w:color="A3A3A3"/>
            </w:tcBorders>
            <w:tcMar>
              <w:top w:w="80" w:type="dxa"/>
              <w:left w:w="80" w:type="dxa"/>
              <w:bottom w:w="80" w:type="dxa"/>
              <w:right w:w="80" w:type="dxa"/>
            </w:tcMar>
            <w:hideMark/>
          </w:tcPr>
          <w:p w14:paraId="6CAD3F44" w14:textId="77777777" w:rsidR="00966DE1" w:rsidRPr="00966DE1" w:rsidRDefault="00966DE1" w:rsidP="00966DE1">
            <w:pPr>
              <w:spacing w:after="0" w:line="240" w:lineRule="auto"/>
              <w:jc w:val="right"/>
              <w:rPr>
                <w:rFonts w:ascii="Calibri" w:eastAsia="Times New Roman" w:hAnsi="Calibri" w:cs="Calibri"/>
                <w:sz w:val="18"/>
                <w:szCs w:val="18"/>
              </w:rPr>
            </w:pPr>
            <w:r w:rsidRPr="00966DE1">
              <w:rPr>
                <w:rFonts w:ascii="Calibri" w:eastAsia="Times New Roman" w:hAnsi="Calibri" w:cs="Calibri"/>
                <w:sz w:val="18"/>
                <w:szCs w:val="18"/>
              </w:rPr>
              <w:t>367</w:t>
            </w:r>
          </w:p>
        </w:tc>
      </w:tr>
    </w:tbl>
    <w:p w14:paraId="20035FEE" w14:textId="77777777" w:rsidR="00966DE1" w:rsidRPr="00966DE1" w:rsidRDefault="00966DE1" w:rsidP="00966DE1">
      <w:pPr>
        <w:spacing w:after="0" w:line="240" w:lineRule="auto"/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</w:pPr>
      <w:r w:rsidRPr="00966DE1">
        <w:rPr>
          <w:rFonts w:ascii="var(--jp-content-font-family)" w:eastAsia="Times New Roman" w:hAnsi="var(--jp-content-font-family)" w:cs="Calibri"/>
          <w:color w:val="000000"/>
          <w:sz w:val="21"/>
          <w:szCs w:val="21"/>
        </w:rPr>
        <w:t>10866 rows × 9 columns</w:t>
      </w:r>
    </w:p>
    <w:p w14:paraId="3C83F28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2]:</w:t>
      </w:r>
    </w:p>
    <w:p w14:paraId="2CFCAA7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</w:t>
      </w:r>
    </w:p>
    <w:p w14:paraId="74248D9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642]:</w:t>
      </w:r>
    </w:p>
    <w:p w14:paraId="3959BFF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   1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        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    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       1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4       1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.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53    2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54     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55     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56     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57     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ime, Length: 10866, dtype: int64</w:t>
      </w:r>
    </w:p>
    <w:p w14:paraId="4325366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3]:</w:t>
      </w:r>
    </w:p>
    <w:p w14:paraId="05A5BE1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model_sele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_test_spli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train, X_test, y_train, y_tes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train_test_split(X,y, test_siz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.3)</w:t>
      </w:r>
    </w:p>
    <w:p w14:paraId="4279CDD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4]:</w:t>
      </w:r>
    </w:p>
    <w:p w14:paraId="55DBBE3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preprocessing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inMaxScal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m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inMaxScal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scale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Frame(mm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X_train), colum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_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lumns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test_scale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DataFrame(mm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nsform(X_test), column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_tes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lumns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we have now fit and transform the data into a scaler for accurate reading and results.</w:t>
      </w:r>
    </w:p>
    <w:p w14:paraId="6A1D853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5]:</w:t>
      </w:r>
    </w:p>
    <w:p w14:paraId="098CA07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imblearn.over_sampling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MOT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oversampl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MOTE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balanced, y_balance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oversampl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resample(X_scaled, y_train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test_balanced, y_test_balance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oversampl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resample(X_test_scaled, y_test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i/>
          <w:iCs/>
          <w:color w:val="000000"/>
          <w:sz w:val="21"/>
          <w:szCs w:val="21"/>
        </w:rPr>
        <w:t># we have addressed the issue of oversampling here</w:t>
      </w:r>
    </w:p>
    <w:p w14:paraId="72F5D1DE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6]:</w:t>
      </w:r>
    </w:p>
    <w:p w14:paraId="5B81388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_trai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value_counts()</w:t>
      </w:r>
    </w:p>
    <w:p w14:paraId="07621E5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646]:</w:t>
      </w:r>
    </w:p>
    <w:p w14:paraId="5A33734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22    32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6     328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0     32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1    32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9    32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8    32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3    32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0    3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14    32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5     321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0    32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     31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5    316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7    315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8     31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6    31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9     31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     313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3    31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12    309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21    308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4     30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7     30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3     294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Name: time, dtype: int64</w:t>
      </w:r>
    </w:p>
    <w:p w14:paraId="02DB66E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7]:</w:t>
      </w:r>
    </w:p>
    <w:p w14:paraId="3607978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linear_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ogisticRegressio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neighbo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KNeighbors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svm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VC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tre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ecisionTree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ensembl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RandomForest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oos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neural_network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MLPClassifier</w:t>
      </w:r>
    </w:p>
    <w:p w14:paraId="5C4C768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48]:</w:t>
      </w:r>
    </w:p>
    <w:p w14:paraId="7C6AEB4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classifie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{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LogisticRegression" : LogisticRegression(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KNeighbors" : KNeighborsClassifier(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SVC" : SVC(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DecisionTree" : DecisionTreeClassifier(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RandomForest" : RandomForestClassifier(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XGBoost" : XGBClassifier(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"MLPClassifier" : MLPClassifier(solv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lbfgs', alpha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e-5,hidden_layer_siz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(5, 2), random_stat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, max_it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000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}</w:t>
      </w:r>
    </w:p>
    <w:p w14:paraId="2CD120BE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54]:</w:t>
      </w:r>
    </w:p>
    <w:p w14:paraId="6DE1EEF7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train_score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[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test_score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[]</w:t>
      </w:r>
    </w:p>
    <w:p w14:paraId="0F9960A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o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key, classifier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lassifier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tems():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classifi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train_scor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lassifi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ore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train_scor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ppend(train_score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test_scor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lassifi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core(X_test_balanced, y_test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test_scor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ppend(test_score)</w:t>
      </w:r>
    </w:p>
    <w:p w14:paraId="0A1EE33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int(train_scores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test_scores)</w:t>
      </w:r>
    </w:p>
    <w:p w14:paraId="5E00171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0.15260891590678824, 0.3699341438703141, 0.20263424518743667, 0.999113475177305, 0.999113475177305, 0.3290273556231003, 0.04166666666666666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[0.1361111111111111, 0.11277777777777778, 0.15138888888888888, 0.16194444444444445, 0.1686111111111111, 0.18472222222222223, 0.04166666666666666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>CPU times: user 25.1 s, sys: 1.76 s, total: 26.9 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25 s</w:t>
      </w:r>
    </w:p>
    <w:p w14:paraId="448394B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55]:</w:t>
      </w:r>
    </w:p>
    <w:p w14:paraId="06ED20E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int(classification_report(y_test_balanced, prediction))</w:t>
      </w:r>
    </w:p>
    <w:p w14:paraId="5212F68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             precision    recall  f1-score   support</w:t>
      </w:r>
    </w:p>
    <w:p w14:paraId="3C88B25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   0.16      0.15      0.1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1       0.21      0.25      0.2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2       0.17      0.13      0.1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3       0.24      0.31      0.2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4       0.29      0.43      0.3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5       0.25      0.29      0.2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6       0.16      0.19      0.1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7       0.19      0.19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8       0.43      0.39      0.4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9       0.18      0.36      0.2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0       0.14      0.13      0.1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1       0.09      0.05      0.0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2       0.14      0.08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3       0.07      0.05      0.0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4       0.13      0.11      0.1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5       0.11      0.09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6       0.16      0.24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7       0.23      0.20      0.2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8       0.21      0.20      0.2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9       0.08      0.06      0.0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0       0.14      0.07      0.0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1       0.10      0.07      0.0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2       0.13      0.13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3       0.18      0.25      0.21       150</w:t>
      </w:r>
    </w:p>
    <w:p w14:paraId="632ECC3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ccuracy                           0.18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macro avg       0.18      0.18      0.18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ighted avg       0.18      0.18      0.18      3600</w:t>
      </w:r>
    </w:p>
    <w:p w14:paraId="155DF3B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56]:</w:t>
      </w:r>
    </w:p>
    <w:p w14:paraId="505B65C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gb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Classifi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redi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ict(X_test_balanced)</w:t>
      </w:r>
    </w:p>
    <w:p w14:paraId="5D5B98B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PU times: user 8.08 s, sys: 20 ms, total: 8.1 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8.12 s</w:t>
      </w:r>
    </w:p>
    <w:p w14:paraId="1DFFA5FD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57]:</w:t>
      </w:r>
    </w:p>
    <w:p w14:paraId="738FA32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metric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lassification_re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classification_report(y_test_balanced, prediction))</w:t>
      </w:r>
    </w:p>
    <w:p w14:paraId="687279D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             precision    recall  f1-score   support</w:t>
      </w:r>
    </w:p>
    <w:p w14:paraId="0AB8036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   0.16      0.15      0.1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1       0.21      0.25      0.2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2       0.17      0.13      0.1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3       0.24      0.31      0.2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4       0.29      0.43      0.3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5       0.25      0.29      0.2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6       0.16      0.19      0.1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7       0.19      0.19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8       0.43      0.39      0.4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           9       0.18      0.36      0.2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0       0.14      0.13      0.1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1       0.09      0.05      0.0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2       0.14      0.08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3       0.07      0.05      0.0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4       0.13      0.11      0.1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5       0.11      0.09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6       0.16      0.24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7       0.23      0.20      0.2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8       0.21      0.20      0.2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9       0.08      0.06      0.0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0       0.14      0.07      0.0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1       0.10      0.07      0.0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2       0.13      0.13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3       0.18      0.25      0.21       150</w:t>
      </w:r>
    </w:p>
    <w:p w14:paraId="5067039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ccuracy                           0.18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macro avg       0.18      0.18      0.18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ighted avg       0.18      0.18      0.18      3600</w:t>
      </w:r>
    </w:p>
    <w:p w14:paraId="1B00D5A1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58]:</w:t>
      </w:r>
    </w:p>
    <w:p w14:paraId="0A102FF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l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LogisticRegression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redi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ict(X_test_balanced)</w:t>
      </w:r>
    </w:p>
    <w:p w14:paraId="2A0C221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PU times: user 2.06 s, sys: 1.63 s, total: 3.69 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1.89 s</w:t>
      </w:r>
    </w:p>
    <w:p w14:paraId="2E83C72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59]:</w:t>
      </w:r>
    </w:p>
    <w:p w14:paraId="107B3ED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metric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lassification_report, confusion_matrix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confusion_matrix(y_test_balanced, prediction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classification_report(y_test_balanced, prediction))</w:t>
      </w:r>
    </w:p>
    <w:p w14:paraId="63268FA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[ 4 13 18 28 33  5  9  5  3  0  5  1  0  0  7  2  0  1  0  0  1  2  0 1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2 12 13 41 29  1 10  3  9  1  3  1  2  1  6  2  0  3  1  1  0  1  2  6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5 12 59 37  2  4  5  6  0  5  0  0  0  8  0  1  0  0  0  1  1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10 12 57 51  0  3  4 10  0  0  0  0  0  2  0  0  0  0  0  0  0  0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2 14 66 48  0  5  3  3  0  0  4  0  0  3  0  0  0  0  0  0  1  1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10 17 41 60  1  3  4  7  0  1  0  0  0  1  1  0  1  1  0  0  0  1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2  6 36 16  9 31 16  4  4  2  4  0  0  5  4  0  0  0  0  1  1  3  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1  1 27  5  1  9 20 41 10  1  1  3  2  3  0  3  6  0  7  4  2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1  1 19  5  1  8  9 58  1  6  1  0  0  3  1  0 22  4  1  0  3  1  5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 1  2  3  0  3  2 24 13 16 10  3  7  6  5  9  5  4  5 10 12  3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5  0  3  6  2  2 15 16  6  5  6 13  3  7 10 14  1  3  0  6  7  3 16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7  1  4  0  3  2  5 13  5  4  1 11  4 10 11 16  4 18  6  4  8  7  4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1  1  3  4  1  1  6  6  5  2 12  3 11 21 27  7 16  4  6  9  2  1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2  1  2  3  1  1  1  4  2  4  3 12  2  6 20 26  9 19  8  5 13  4  1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1  0  2  1  0  4  3  4  4  6  9  2  6 23 45  8 15  1  3  3  2  4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0  2  7  4  3  1  6  6  6  3  9  3  3 22 36 10 15  3  2  6  3  0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1  1  2  1  0  6  5  4  7  0  2  4  9 18 22 29 16  5  8  5  2  2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1  1  1  2  0  1 11 16  1  0  1  0  0  7 11  8 66 12  4  0  7  0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2  1  0  1  3  0  4  4 28  1  2  1  1  4  9  6  8 54  9  7  1  2  2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2  0  7  3  0  2 10 19  5  1  1  4  6  8 12 10 21 11 11  4  6  2  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2  1  6  7  1  4 17  8  7  4  5  3  8  6 10 18  7  2 17  8  5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4  3  5  4  1 20 13  4  4  8  3  4  1 10 12  7  2  0  3 20  6  9  7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 [ 2  3  1  8  6  1 20  6  6  8  8  5  1  4 17 10  0  0  3  4  6  9 11 1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12  8  9 16 23  8 24  9  3  0  4  0  1  0  7  4  0  2  1  0  1  4  8  6]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precision    recall  f1-score   support</w:t>
      </w:r>
    </w:p>
    <w:p w14:paraId="5960DEF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   0.08      0.03      0.0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1       0.14      0.08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2       0.10      0.08      0.0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3       0.13      0.38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4       0.14      0.32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5       0.02      0.01      0.0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6       0.16      0.21      0.1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7       0.09      0.13      0.1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8       0.21      0.39      0.2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9       0.17      0.11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0       0.07      0.04      0.0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1       0.11      0.07      0.0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2       0.06      0.02      0.0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3       0.07      0.04      0.0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4       0.10      0.15      0.1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5       0.13      0.24      0.1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6       0.23      0.19      0.2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7       0.23      0.44      0.3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8       0.12      0.06      0.0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9       0.11      0.07      0.0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0       0.07      0.05      0.06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1       0.08      0.04      0.0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2       0.14      0.07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3       0.09      0.04      0.06       150</w:t>
      </w:r>
    </w:p>
    <w:p w14:paraId="74559A04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ccuracy                           0.14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macro avg       0.12      0.14      0.12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ighted avg       0.12      0.14      0.12      3600</w:t>
      </w:r>
    </w:p>
    <w:p w14:paraId="13027CD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PU times: user 21.8 ms, sys: 0 ns, total: 21.8 m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22 ms</w:t>
      </w:r>
    </w:p>
    <w:p w14:paraId="617B576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60]:</w:t>
      </w:r>
    </w:p>
    <w:p w14:paraId="53D4354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su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VC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u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redi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u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ict(X_test_balanced)</w:t>
      </w:r>
    </w:p>
    <w:p w14:paraId="0F0D97A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PU times: user 5.93 s, sys: 2.98 ms, total: 5.94 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5.95 s</w:t>
      </w:r>
    </w:p>
    <w:p w14:paraId="177EA80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61]:</w:t>
      </w:r>
    </w:p>
    <w:p w14:paraId="70FFB76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int(confusion_matrix(y_test_balanced, prediction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classification_report(y_test_balanced, prediction))</w:t>
      </w:r>
    </w:p>
    <w:p w14:paraId="1D2CCFF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[19 14 10 21 17 26  1  5  1  2  2  0  0  2  1  2  0  1  2  0  0  7  4 1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15 15 11 29 16 20  6  6  4  2  2  2  2  1  1  1  0  4  0  2  0  2  3  6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10 25  4 38 24 18  2  4  1  0  4  2  0  0  2  1  0  0  0  3  1  2  3  6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7 19 10 38 38 19  4  5  5  2  2  0  0  0  1  0  0  0  0  0  0  0  0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21  9 48 28 21  4  3  2  0  1  3  1  0  1  0  0  0  0  0  0  1  1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7 17 13 40 35 20  1  1  6  2  1  2  0  0  1  0  0  0  0  0  0  0  1  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 2  6 39  6 19 29  6  5  5  9  4  0  1  2  4  0  0  0  0  0  4  3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3  2 32  3  1 10 36  5 15  1  2  4  2  1  0  4  0  0 11 10  4  3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1  2 24  0  3  2 13 56  4  2  3  2  0  1  1  0 12  2  4  0  7  3  8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4  0  7  0  4  7 17  0 26 13  6  3  3  2  5  4  3  1  5 16 12  7  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 [ 2  1  1  7  0  6 16  4  0  8 21 21  4  8  7 12  0  1  0  2  1  4 21  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1  0  3  1  3 10  3  4 10 14  7 14 19  7 12  2  4  5  3  7  9  8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1  1  4  1  1  3  3  3  5 11 12  5 26 11 21  6  7  3  3 11  4  6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0  1  2  0  3  2  0  0  2 13 15  6 21 16 25  9  3  6  3  9  8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0  0  5  1  4  4  1  1  4 10 10  4 21  5 41 11  6  1  3  7  4  6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1  2  5  0  6  3  2  2  3 11 11 15 13  8 32 10  5  5  2  5  4  1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2  1  5  0  0  4  5  0  6  5  5  4 13 14 12 40 10  4  2 11  3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 2  0  0  0  0  1  9 13 10  6  2  3 10  4  9  6 52 12  2  1  4  0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0  0  1  1  0  3 12 16  2 11  2  3 11  3 10  8 39 10  7  2  6  1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 0  0  8  2  0  0 18 10 12  4  3  3  4  8  5 19  6  3 21  8  9  1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0  0  7  4  2  4  9  1 11 12  4  2  3  3  5 19  3  4  7 19 11 10  7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6  6  2  7  3  5 14  6  0  9  8  5  2  3  0  8  8  0  2  1 18 11 14 1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2  0 14  2  4 15  5  2  4 14  4  2  8  3  8  0  0  0  5 10 19 15 1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9  4  5 22 13 16 17  2  4  2  6  2  1  1  3  3  0  0  0  0  0 10 15 15]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precision    recall  f1-score   support</w:t>
      </w:r>
    </w:p>
    <w:p w14:paraId="5B337B9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   0.17      0.13      0.1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1       0.11      0.10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2       0.05      0.03      0.0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3       0.09      0.25      0.1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4       0.14      0.19      0.16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5       0.10      0.13      0.1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6       0.18      0.19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7       0.21      0.24      0.2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8       0.40      0.37      0.3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9       0.18      0.17      0.1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0       0.11      0.14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1       0.06      0.05      0.0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2       0.06      0.03      0.0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3       0.12      0.14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4       0.05      0.03      0.0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5       0.15      0.21      0.1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6       0.27      0.27      0.2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7       0.33      0.35      0.3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8       0.17      0.07      0.10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9       0.24      0.14      0.1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0       0.14      0.13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1       0.08      0.07      0.0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2       0.12      0.10      0.11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3       0.15      0.10      0.12       150</w:t>
      </w:r>
    </w:p>
    <w:p w14:paraId="61184A0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ccuracy                           0.15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macro avg       0.15      0.15      0.15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ighted avg       0.15      0.15      0.15      3600</w:t>
      </w:r>
    </w:p>
    <w:p w14:paraId="7BDD055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62]:</w:t>
      </w:r>
    </w:p>
    <w:p w14:paraId="6924000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f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andomForestClassifi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rf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redi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rf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ict(X_test_balanced)</w:t>
      </w:r>
    </w:p>
    <w:p w14:paraId="2520EED2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63]:</w:t>
      </w:r>
    </w:p>
    <w:p w14:paraId="7B76BA9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int(confusion_matrix(y_test_balanced, prediction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classification_report(y_test_balanced, prediction))</w:t>
      </w:r>
    </w:p>
    <w:p w14:paraId="14E0231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[29 24  5  4  3 28  3  2  5  2  2  2  0  1  0  0  0  0  2  2  3  2  9 2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26 29 28  2  7 15  4  5 11  1  2  0  1  0  1  0  0  2  3  0  1  0  5  7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10 50 12 24 18  5  2  6  6  2  1  0  0  0  0  0  0  0  1  2  1  1  4  5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 [ 2 15 13 35 46  3 12  6  4  3  1  0  0  0  0  0  0  1  0  3  1  1  0  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3 21 39 34 26  7  5  2  0  3  0  0  0  0  0  0  0  0  1  0  0  2  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19 14  6  3 21 61 10  2  6  0  2  1  0  0  0  0  1  1  0  1  0  1  1  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2  1 14 11 13 37  9  5 10 10  3  1  1  2  3  0  0  0  1  0  4 12 10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5  5 13  2  2  9 32  7 20  2  1  4  3  1  0  3  1  1 16 11  1  4  4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11  6  5  4  1  3  5 12 61  6  1  1  1  1  0  0  0  2 10  5  3  4  3  5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3  2  0  4  0  4 13 10 30 14  2  7  7  3  1  4  3  3  6  9 15  6  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2  0  0  2  0 11  6  2  5 23 36 11  2  8  2  1  1  3  5  3  7 17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5  0  1  1  0  1  7  1  2  3 17  9 28 14 11  6  7  7  5  6  5  6  6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1  4  4  2  0  1  1  4  1  9  5 19 12 27 14 11  6  3  8  4  4  7  2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3  1  0  0  2  2  3  0  0  3  5 10 27  9 29 21  9  5  5  2  4  6  3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2  4  0  0  1  2  1  1  1  3  8 10 13 36  6 25 10  3  7  2  5  4  1  5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3  1  3  1  0  0  0  2  3  5  6 17 27 27  6 18 12  4  3  0  6  3  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2  0  0  1  0  2  3  0  2  4  6  6 14 17 19 34  9 11  9  4  5  0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2  0  1  0  0  1  1  3  7  6  0  8  3  2  7  5 16 16 58 10  1  1  0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0  1  0  1  0  0  0  5 17  1  8  5  3  4  5  2  8 32 28 19  7  2  1  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 2  1  2  3  0  0 10  7  9  7  1  4  1  1  5 17  5 22 26 14  1  5  3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2  2  1  1  0  0  1  8  3 17  3  7  5  5  1  2 14  3  8 17 18 24  6  2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6  1  2  2  2  4  5  3  1 18  6  8  4  4  3  5  3  1  0  2 22 12 25 11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 4  4  1  2  1  0 11  3  7  5 19  2  6  0  4  3  0  3  1  0  4 35 19 16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[24  5  4  3  1  3 15  5  2  3  6  6  1  1  0  1  0  0  1  1  7  5 30 26]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precision    recall  f1-score   support</w:t>
      </w:r>
    </w:p>
    <w:p w14:paraId="75AE2DA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       0.18      0.19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1       0.16      0.19      0.1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2       0.11      0.08      0.0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3       0.23      0.23      0.2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4       0.21      0.23      0.2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5       0.36      0.41      0.3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6       0.25      0.25      0.2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7       0.22      0.21      0.2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8       0.36      0.41      0.3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9       0.19      0.20      0.19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0       0.15      0.15      0.15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1       0.06      0.06      0.06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2       0.08      0.08      0.0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3       0.06      0.06      0.06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4       0.04      0.04      0.0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5       0.05      0.04      0.04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6       0.23      0.23      0.2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7       0.15      0.11      0.1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8       0.15      0.19      0.17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19       0.18      0.17      0.1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0       0.14      0.12      0.13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1       0.08      0.08      0.08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2       0.12      0.13      0.12       15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23       0.18      0.17      0.18       150</w:t>
      </w:r>
    </w:p>
    <w:p w14:paraId="361A176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ccuracy                           0.17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macro avg       0.16      0.17      0.17      3600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eighted avg       0.16      0.17      0.17      3600</w:t>
      </w:r>
    </w:p>
    <w:p w14:paraId="22011CBE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22]:</w:t>
      </w:r>
    </w:p>
    <w:p w14:paraId="1FB879B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d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ecisionTreeClassifier(random_stat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lastRenderedPageBreak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redi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ict(X_test_balanced)</w:t>
      </w:r>
    </w:p>
    <w:p w14:paraId="03215EE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PU times: user 72.3 ms, sys: 11 ms, total: 83.3 m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85.9 ms</w:t>
      </w:r>
    </w:p>
    <w:p w14:paraId="3241C6F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10]:</w:t>
      </w:r>
    </w:p>
    <w:p w14:paraId="2079BFE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preprocessing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tandardScal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feature_scaler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tandardScaler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trai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feature_scal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_transform(X_train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X_tes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feature_scal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transform(X_test)</w:t>
      </w:r>
    </w:p>
    <w:p w14:paraId="79C4D6A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11]:</w:t>
      </w:r>
    </w:p>
    <w:p w14:paraId="0F6C235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ensemble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RandomForestClassifier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classifier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RandomForestClassifier(n_estimator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300, random_stat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)</w:t>
      </w:r>
    </w:p>
    <w:p w14:paraId="42952D9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12]:</w:t>
      </w:r>
    </w:p>
    <w:p w14:paraId="70035B16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model_sele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ross_val_scor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all_accuracie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cross_val_score(estimat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lassifier, 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_train, y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y_train, cv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5)</w:t>
      </w:r>
    </w:p>
    <w:p w14:paraId="4BCA5BA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13]:</w:t>
      </w:r>
    </w:p>
    <w:p w14:paraId="2D2A9E2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grid_param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{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n_estimators': [100, 300, 500, 800, 1000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criterion': ['gini', 'entropy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bootstrap': [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,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}</w:t>
      </w:r>
    </w:p>
    <w:p w14:paraId="57016C5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16]:</w:t>
      </w:r>
    </w:p>
    <w:p w14:paraId="6CA65EA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rom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sklearn.model_selection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ridSearchCV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gd_sr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ridSearchCV(estimat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lassifier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param_gri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id_param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scoring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accuracy'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cv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5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n_job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)</w:t>
      </w:r>
    </w:p>
    <w:p w14:paraId="458B3CE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29]:</w:t>
      </w:r>
    </w:p>
    <w:p w14:paraId="09AD8341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dt2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ecisionTreeClassifier(random_stat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0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ath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t2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ost_complexity_pruning_path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dt2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balanced, y_balanced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ccp_alphas, impuritie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ath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cp_alphas, path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impurities</w:t>
      </w:r>
    </w:p>
    <w:p w14:paraId="609113B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30]:</w:t>
      </w:r>
    </w:p>
    <w:p w14:paraId="38ADB7FC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%tim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fig, ax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plt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ubplots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lot(ccp_alphas[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], impurities[: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1], marke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o', drawstyl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"steps-post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xlabel("effective alpha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ylabel("total impurity of leaves"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ax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et_title("Total Impurity vs effective alpha for training set")</w:t>
      </w:r>
    </w:p>
    <w:p w14:paraId="7B77FEFB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PU times: user 18 ms, sys: 1.99 ms, total: 20 m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Wall time: 21.8 ms</w:t>
      </w:r>
    </w:p>
    <w:p w14:paraId="457DEB7A" w14:textId="0E9A8381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noProof/>
        </w:rPr>
        <w:drawing>
          <wp:inline distT="0" distB="0" distL="0" distR="0" wp14:anchorId="2CF2B844" wp14:editId="1C1C8EAF">
            <wp:extent cx="4572000" cy="16090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1609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BF90BF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lastRenderedPageBreak/>
        <w:t>In [666]:</w:t>
      </w:r>
    </w:p>
    <w:p w14:paraId="7220B8A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linear_mod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LinearRegression(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parameters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{'fit_intercept':[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,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], 'normalize':[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,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], 'copy_X':[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Tru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,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Fals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]}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gri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ridSearchCV(model,parameters, cv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None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gri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train, y_train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"r2 / variance : ", gri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est_score_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"Residual sum of squares: %.2f"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%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ean((gri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predict(X_test)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y_test)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**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2))</w:t>
      </w:r>
    </w:p>
    <w:p w14:paraId="6C594452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2 / variance :  0.15648035213197822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Residual sum of squares: 39.49</w:t>
      </w:r>
    </w:p>
    <w:p w14:paraId="379EF3A7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68]:</w:t>
      </w:r>
    </w:p>
    <w:p w14:paraId="67F61CD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f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andomForestClassifier(random_stat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2)</w:t>
      </w:r>
    </w:p>
    <w:p w14:paraId="67BE4A43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69]:</w:t>
      </w:r>
    </w:p>
    <w:p w14:paraId="0A33CF7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param_gri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{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n_estimators': [200, 500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max_features': ['auto', 'sqrt', 'log2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max_depth' : [4,5,6,7,8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'criterion' :['gini', 'entropy']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}</w:t>
      </w:r>
    </w:p>
    <w:p w14:paraId="00AB145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70]:</w:t>
      </w:r>
    </w:p>
    <w:p w14:paraId="3E38676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CV_rfc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GridSearchCV(estimator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fc, param_gri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aram_grid, cv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5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CV_rf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train, y_train)</w:t>
      </w:r>
    </w:p>
    <w:p w14:paraId="14E4E3A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670]:</w:t>
      </w:r>
    </w:p>
    <w:p w14:paraId="2BFDF97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GridSearchCV(cv=5, error_score=nan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estimator=RandomForestClassifier(bootstrap=True, ccp_alpha=0.0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class_weight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criterion='gini', max_depth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ax_features='auto'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ax_leaf_nodes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ax_samples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in_impurity_decrease=0.0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in_impurity_split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in_samples_leaf=1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in_samples_split=2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min_weight_fraction_leaf=0.0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n_estimators=100, n_jobs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oob_score=False, random_state=42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             verbose=0, warm_start=False)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iid='deprecated', n_jobs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param_grid={'criterion': ['gini', 'entropy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'max_depth': [4, 5, 6, 7, 8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'max_features': ['auto', 'sqrt', 'log2']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'n_estimators': [200, 500]}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pre_dispatch='2*n_jobs', refit=True, return_train_score=Fals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scoring=None, verbose=0)</w:t>
      </w:r>
    </w:p>
    <w:p w14:paraId="49586A3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71]:</w:t>
      </w:r>
    </w:p>
    <w:p w14:paraId="5FEF1F2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CV_rfc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est_params_</w:t>
      </w:r>
    </w:p>
    <w:p w14:paraId="738B52AA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671]:</w:t>
      </w:r>
    </w:p>
    <w:p w14:paraId="42EF3DB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{'criterion': 'entropy'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'max_depth': 8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'max_features': 'auto'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'n_estimators': 500}</w:t>
      </w:r>
    </w:p>
    <w:p w14:paraId="6F2070C5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lastRenderedPageBreak/>
        <w:t>In [672]:</w:t>
      </w:r>
    </w:p>
    <w:p w14:paraId="4A933219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fc1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andomForestClassifier(random_state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42, max_feature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auto', n_estimators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500, max_depth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8, criterion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'gini')</w:t>
      </w:r>
    </w:p>
    <w:p w14:paraId="0BF5BEBB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74]:</w:t>
      </w:r>
    </w:p>
    <w:p w14:paraId="6DA2B0A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fc1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(X_train, y_train)</w:t>
      </w:r>
    </w:p>
    <w:p w14:paraId="155FAA4C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Out[674]:</w:t>
      </w:r>
    </w:p>
    <w:p w14:paraId="1214DEEF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andomForestClassifier(bootstrap=True, ccp_alpha=0.0, class_weight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criterion='gini', max_depth=8, max_features='auto'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max_leaf_nodes=None, max_samples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min_impurity_decrease=0.0, min_impurity_split=None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min_samples_leaf=1, min_samples_split=2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min_weight_fraction_leaf=0.0, n_estimators=500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n_jobs=None, oob_score=False, random_state=42, verbose=0,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warm_start=False)</w:t>
      </w:r>
    </w:p>
    <w:p w14:paraId="45B92894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75]:</w:t>
      </w:r>
    </w:p>
    <w:p w14:paraId="6B56809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rfc1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edict(X_test)</w:t>
      </w:r>
    </w:p>
    <w:p w14:paraId="709118D8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76]:</w:t>
      </w:r>
    </w:p>
    <w:p w14:paraId="09730298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int("Accuracy for Random Forest on CV data: ",accuracy_score(y_test,pred))</w:t>
      </w:r>
    </w:p>
    <w:p w14:paraId="1C3738E5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Accuracy for Random Forest on CV data:  0.19355828220858895</w:t>
      </w:r>
    </w:p>
    <w:p w14:paraId="0D8E5B19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78]:</w:t>
      </w:r>
    </w:p>
    <w:p w14:paraId="29498083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import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oost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a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model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xgb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XGBRegressor()</w:t>
      </w:r>
    </w:p>
    <w:p w14:paraId="03D3DE7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model, pred 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 xml:space="preserve"> algorithm_pipeline(X_train, X_test, y_train, y_test, model, 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 xml:space="preserve">                                 param_grid, cv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=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5)</w:t>
      </w:r>
    </w:p>
    <w:p w14:paraId="72090EAE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Fitting 5 folds for each of 60 candidates, totalling 300 fits</w:t>
      </w:r>
    </w:p>
    <w:p w14:paraId="6085188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Parallel(n_jobs=-1)]: Using backend LokyBackend with 2 concurrent workers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[Parallel(n_jobs=-1)]: Done  37 tasks      | elapsed:   39.3s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[Parallel(n_jobs=-1)]: Done 158 tasks      | elapsed:  4.2min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[Parallel(n_jobs=-1)]: Done 300 out of 300 | elapsed:  8.1min finished</w:t>
      </w:r>
    </w:p>
    <w:p w14:paraId="6D0BD66D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[00:59:37] WARNING: /workspace/src/objective/regression_obj.cu:152: reg:linear is now deprecated in favor of reg:squarederror.</w:t>
      </w:r>
    </w:p>
    <w:p w14:paraId="7A2E0170" w14:textId="77777777" w:rsidR="00966DE1" w:rsidRPr="00966DE1" w:rsidRDefault="00966DE1" w:rsidP="00966DE1">
      <w:pPr>
        <w:spacing w:after="0" w:line="240" w:lineRule="auto"/>
        <w:jc w:val="right"/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</w:pPr>
      <w:r w:rsidRPr="00966DE1">
        <w:rPr>
          <w:rFonts w:ascii="var(--jp-cell-prompt-font-famil" w:eastAsia="Times New Roman" w:hAnsi="var(--jp-cell-prompt-font-famil" w:cs="Calibri"/>
          <w:color w:val="000000"/>
          <w:sz w:val="21"/>
          <w:szCs w:val="21"/>
        </w:rPr>
        <w:t>In [680]:</w:t>
      </w:r>
    </w:p>
    <w:p w14:paraId="51FA30FA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print(np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sqrt(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-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mod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est_score_))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print(model</w:t>
      </w:r>
      <w:r w:rsidRPr="00966DE1">
        <w:rPr>
          <w:rFonts w:ascii="var(--jp-code-font-family)" w:eastAsia="Times New Roman" w:hAnsi="var(--jp-code-font-family)" w:cs="Calibri"/>
          <w:b/>
          <w:bCs/>
          <w:color w:val="000000"/>
          <w:sz w:val="21"/>
          <w:szCs w:val="21"/>
        </w:rPr>
        <w:t>.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best_params_)</w:t>
      </w:r>
    </w:p>
    <w:p w14:paraId="0635DA70" w14:textId="77777777" w:rsidR="00966DE1" w:rsidRPr="00966DE1" w:rsidRDefault="00966DE1" w:rsidP="00966DE1">
      <w:pPr>
        <w:spacing w:after="0" w:line="240" w:lineRule="auto"/>
        <w:rPr>
          <w:rFonts w:ascii="var(--jp-code-font-family)" w:eastAsia="Times New Roman" w:hAnsi="var(--jp-code-font-family)" w:cs="Calibri"/>
          <w:color w:val="000000"/>
          <w:sz w:val="21"/>
          <w:szCs w:val="21"/>
        </w:rPr>
      </w:pP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t>5.504082406620877</w:t>
      </w:r>
      <w:r w:rsidRPr="00966DE1">
        <w:rPr>
          <w:rFonts w:ascii="var(--jp-code-font-family)" w:eastAsia="Times New Roman" w:hAnsi="var(--jp-code-font-family)" w:cs="Calibri"/>
          <w:color w:val="000000"/>
          <w:sz w:val="21"/>
          <w:szCs w:val="21"/>
        </w:rPr>
        <w:br/>
        <w:t>{'criterion': 'gini', 'max_depth': 6, 'max_features': 'auto', 'n_estimators': 200}</w:t>
      </w:r>
    </w:p>
    <w:p w14:paraId="5B09B894" w14:textId="77777777" w:rsidR="00966DE1" w:rsidRPr="00966DE1" w:rsidRDefault="00966DE1" w:rsidP="00966DE1">
      <w:pPr>
        <w:spacing w:after="0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</w:rPr>
        <w:t> </w:t>
      </w:r>
    </w:p>
    <w:p w14:paraId="1EFAE0F5" w14:textId="77777777" w:rsidR="00966DE1" w:rsidRPr="00966DE1" w:rsidRDefault="00966DE1" w:rsidP="00966DE1">
      <w:pPr>
        <w:spacing w:beforeAutospacing="1" w:after="0" w:afterAutospacing="1" w:line="240" w:lineRule="auto"/>
        <w:rPr>
          <w:rFonts w:ascii="Calibri" w:eastAsia="Times New Roman" w:hAnsi="Calibri" w:cs="Calibri"/>
        </w:rPr>
      </w:pPr>
      <w:r w:rsidRPr="00966DE1">
        <w:rPr>
          <w:rFonts w:ascii="Calibri" w:eastAsia="Times New Roman" w:hAnsi="Calibri" w:cs="Calibri"/>
          <w:i/>
          <w:iCs/>
          <w:color w:val="595959"/>
          <w:sz w:val="18"/>
          <w:szCs w:val="18"/>
        </w:rPr>
        <w:t>From &lt;</w:t>
      </w:r>
      <w:hyperlink r:id="rId34" w:anchor="6fe1b8c9-9947-4a96-8e8a-b68ed9d02f17" w:history="1">
        <w:r w:rsidRPr="00966DE1">
          <w:rPr>
            <w:rFonts w:ascii="Calibri" w:eastAsia="Times New Roman" w:hAnsi="Calibri" w:cs="Calibri"/>
            <w:i/>
            <w:iCs/>
            <w:color w:val="0000FF"/>
            <w:sz w:val="18"/>
            <w:szCs w:val="18"/>
            <w:u w:val="single"/>
          </w:rPr>
          <w:t>https://notebooks.githubusercontent.com/view/ipynb?browser=chrome&amp;color_mode=auto&amp;commit=cbc228f3b0f42bff122ff0d34c3c7cd06560cb2a&amp;device=unknown_device&amp;enc_url=68747470733a2f2f7261772e67697468756275736572636f6e74656e742e636f6d2f736169736831352f4d616368696e652d4c6561726e696e672f636263323238663362306634326266663132326666306433346333633763643036353630636232612f4361625f426f6f6b696e672e6970796e62&amp;logged_in=true&amp;nwo=saish15%2FMachine-Learning&amp;path=Cab_Booking.ipynb&amp;platform=windows&amp;repository_id=231844062&amp;repository_type=Repository&amp;version=99#6fe1b8c9-9947-4a96-8e8a-b68ed9d02f17</w:t>
        </w:r>
      </w:hyperlink>
      <w:r w:rsidRPr="00966DE1">
        <w:rPr>
          <w:rFonts w:ascii="Calibri" w:eastAsia="Times New Roman" w:hAnsi="Calibri" w:cs="Calibri"/>
          <w:i/>
          <w:iCs/>
          <w:color w:val="595959"/>
          <w:sz w:val="18"/>
          <w:szCs w:val="18"/>
        </w:rPr>
        <w:t xml:space="preserve">&gt; </w:t>
      </w:r>
    </w:p>
    <w:p w14:paraId="4E8D11CE" w14:textId="0267A49E" w:rsidR="000151CF" w:rsidRDefault="00966DE1">
      <w:r>
        <w:t>s</w:t>
      </w:r>
    </w:p>
    <w:sectPr w:rsidR="000151C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var(--jp-cell-prompt-font-famil">
    <w:altName w:val="Cambria"/>
    <w:panose1 w:val="00000000000000000000"/>
    <w:charset w:val="00"/>
    <w:family w:val="roman"/>
    <w:notTrueType/>
    <w:pitch w:val="default"/>
  </w:font>
  <w:font w:name="var(--jp-content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sDA0NrewMDE3NjJS0lEKTi0uzszPAykwrAUAEELA2ywAAAA="/>
  </w:docVars>
  <w:rsids>
    <w:rsidRoot w:val="00966DE1"/>
    <w:rsid w:val="004C04E5"/>
    <w:rsid w:val="00966DE1"/>
    <w:rsid w:val="00C04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6BAB2"/>
  <w15:chartTrackingRefBased/>
  <w15:docId w15:val="{A1A2581B-CFD3-4506-86CA-D8644D5302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966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66D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ite">
    <w:name w:val="HTML Cite"/>
    <w:basedOn w:val="DefaultParagraphFont"/>
    <w:uiPriority w:val="99"/>
    <w:semiHidden/>
    <w:unhideWhenUsed/>
    <w:rsid w:val="00966DE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966DE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66DE1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0935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3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7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5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0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3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95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1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34" Type="http://schemas.openxmlformats.org/officeDocument/2006/relationships/hyperlink" Target="https://notebooks.githubusercontent.com/view/ipynb?browser=chrome&amp;color_mode=auto&amp;commit=cbc228f3b0f42bff122ff0d34c3c7cd06560cb2a&amp;device=unknown_device&amp;enc_url=68747470733a2f2f7261772e67697468756275736572636f6e74656e742e636f6d2f736169736831352f4d616368696e652d4c6561726e696e672f636263323238663362306634326266663132326666306433346333633763643036353630636232612f4361625f426f6f6b696e672e6970796e62&amp;logged_in=true&amp;nwo=saish15%2FMachine-Learning&amp;path=Cab_Booking.ipynb&amp;platform=windows&amp;repository_id=231844062&amp;repository_type=Repository&amp;version=99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33" Type="http://schemas.openxmlformats.org/officeDocument/2006/relationships/image" Target="media/image30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32" Type="http://schemas.openxmlformats.org/officeDocument/2006/relationships/image" Target="media/image29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36" Type="http://schemas.openxmlformats.org/officeDocument/2006/relationships/theme" Target="theme/theme1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31" Type="http://schemas.openxmlformats.org/officeDocument/2006/relationships/image" Target="media/image28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image" Target="media/image27.png"/><Relationship Id="rId35" Type="http://schemas.openxmlformats.org/officeDocument/2006/relationships/fontTable" Target="fontTable.xml"/><Relationship Id="rId8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2</Pages>
  <Words>9133</Words>
  <Characters>52064</Characters>
  <Application>Microsoft Office Word</Application>
  <DocSecurity>0</DocSecurity>
  <Lines>433</Lines>
  <Paragraphs>122</Paragraphs>
  <ScaleCrop>false</ScaleCrop>
  <Company/>
  <LinksUpToDate>false</LinksUpToDate>
  <CharactersWithSpaces>6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grawal, Pranav</dc:creator>
  <cp:keywords/>
  <dc:description/>
  <cp:lastModifiedBy>Agrawal, Pranav</cp:lastModifiedBy>
  <cp:revision>1</cp:revision>
  <dcterms:created xsi:type="dcterms:W3CDTF">2022-04-04T01:08:00Z</dcterms:created>
  <dcterms:modified xsi:type="dcterms:W3CDTF">2022-04-04T01:09:00Z</dcterms:modified>
</cp:coreProperties>
</file>